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F8804" w14:textId="50244A64" w:rsidR="00E73AC0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avonddienst van zondag </w:t>
      </w:r>
      <w:r w:rsidR="00374423">
        <w:rPr>
          <w:b/>
          <w:sz w:val="36"/>
          <w:szCs w:val="36"/>
        </w:rPr>
        <w:t>2</w:t>
      </w:r>
      <w:r w:rsidR="00BC1074">
        <w:rPr>
          <w:b/>
          <w:sz w:val="36"/>
          <w:szCs w:val="36"/>
        </w:rPr>
        <w:t>2 augustus</w:t>
      </w:r>
      <w:r w:rsidR="00E73AC0">
        <w:rPr>
          <w:b/>
          <w:sz w:val="36"/>
          <w:szCs w:val="36"/>
        </w:rPr>
        <w:t xml:space="preserve"> 202</w:t>
      </w:r>
      <w:r w:rsidR="00967F12">
        <w:rPr>
          <w:b/>
          <w:sz w:val="36"/>
          <w:szCs w:val="36"/>
        </w:rPr>
        <w:t>1</w:t>
      </w:r>
      <w:r>
        <w:rPr>
          <w:b/>
          <w:sz w:val="36"/>
          <w:szCs w:val="36"/>
        </w:rPr>
        <w:t xml:space="preserve"> </w:t>
      </w:r>
    </w:p>
    <w:p w14:paraId="76B61F0D" w14:textId="0CF4341A"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>om 19.00 uur in de Andreaskerk te Hattem</w:t>
      </w:r>
    </w:p>
    <w:p w14:paraId="43D22870" w14:textId="77777777" w:rsidR="00A630DF" w:rsidRDefault="00A630DF" w:rsidP="00844B5A">
      <w:pPr>
        <w:keepLines/>
        <w:spacing w:after="120" w:line="240" w:lineRule="auto"/>
        <w:rPr>
          <w:rFonts w:cstheme="minorHAnsi"/>
        </w:rPr>
      </w:pPr>
    </w:p>
    <w:p w14:paraId="70662E1F" w14:textId="6F47D80C" w:rsidR="00844B5A" w:rsidRPr="00D94414" w:rsidRDefault="00844B5A" w:rsidP="00A630DF">
      <w:pPr>
        <w:pStyle w:val="Geenafstand"/>
      </w:pPr>
      <w:r w:rsidRPr="00D94414">
        <w:t>Voorganger</w:t>
      </w:r>
      <w:r w:rsidRPr="00D94414">
        <w:tab/>
        <w:t xml:space="preserve">: </w:t>
      </w:r>
      <w:r w:rsidR="00AD1D08">
        <w:t xml:space="preserve">ds. </w:t>
      </w:r>
      <w:r w:rsidR="00502E40">
        <w:t xml:space="preserve"> M.</w:t>
      </w:r>
      <w:r w:rsidR="004E21BA">
        <w:t>J. Schuurman uit Oldebroek</w:t>
      </w:r>
    </w:p>
    <w:p w14:paraId="1B044882" w14:textId="3B014CA1" w:rsidR="00844B5A" w:rsidRPr="00EF6D40" w:rsidRDefault="00844B5A" w:rsidP="00A630DF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="00F71246" w:rsidRPr="001E0087">
        <w:t>dhr.</w:t>
      </w:r>
      <w:r w:rsidR="005230E8">
        <w:t xml:space="preserve"> </w:t>
      </w:r>
      <w:r w:rsidR="004E21BA">
        <w:t>B. Gelderman</w:t>
      </w:r>
    </w:p>
    <w:p w14:paraId="0E5E76C6" w14:textId="5AB7E7C6" w:rsidR="00844B5A" w:rsidRPr="004E21BA" w:rsidRDefault="00844B5A" w:rsidP="00A630DF">
      <w:pPr>
        <w:pStyle w:val="Geenafstand"/>
        <w:rPr>
          <w:lang w:val="en-US"/>
        </w:rPr>
      </w:pPr>
      <w:r w:rsidRPr="00EF6D40">
        <w:t>Koster</w:t>
      </w:r>
      <w:r w:rsidRPr="00EF6D40">
        <w:tab/>
      </w:r>
      <w:r w:rsidRPr="00EF6D40">
        <w:tab/>
        <w:t xml:space="preserve">: </w:t>
      </w:r>
      <w:r w:rsidR="00F71246" w:rsidRPr="004C4F5D">
        <w:t xml:space="preserve">dhr. </w:t>
      </w:r>
      <w:r w:rsidR="00374423" w:rsidRPr="004E21BA">
        <w:rPr>
          <w:lang w:val="en-US"/>
        </w:rPr>
        <w:t xml:space="preserve">G. </w:t>
      </w:r>
      <w:r w:rsidR="004E21BA" w:rsidRPr="004E21BA">
        <w:rPr>
          <w:lang w:val="en-US"/>
        </w:rPr>
        <w:t>Rave</w:t>
      </w:r>
    </w:p>
    <w:p w14:paraId="55EE8D68" w14:textId="1DAD9BEB" w:rsidR="00844B5A" w:rsidRPr="004E21BA" w:rsidRDefault="00844B5A" w:rsidP="00A630DF">
      <w:pPr>
        <w:pStyle w:val="Geenafstand"/>
        <w:rPr>
          <w:lang w:val="en-US"/>
        </w:rPr>
      </w:pPr>
      <w:r w:rsidRPr="004E21BA">
        <w:rPr>
          <w:lang w:val="en-US"/>
        </w:rPr>
        <w:t>Beamer</w:t>
      </w:r>
      <w:r w:rsidRPr="004E21BA">
        <w:rPr>
          <w:lang w:val="en-US"/>
        </w:rPr>
        <w:tab/>
      </w:r>
      <w:r w:rsidRPr="004E21BA">
        <w:rPr>
          <w:lang w:val="en-US"/>
        </w:rPr>
        <w:tab/>
        <w:t xml:space="preserve">: </w:t>
      </w:r>
      <w:r w:rsidR="00502E40" w:rsidRPr="004E21BA">
        <w:rPr>
          <w:lang w:val="en-US"/>
        </w:rPr>
        <w:t>Jan</w:t>
      </w:r>
      <w:r w:rsidR="004E21BA" w:rsidRPr="004E21BA">
        <w:rPr>
          <w:lang w:val="en-US"/>
        </w:rPr>
        <w:t xml:space="preserve"> &amp; Rik A</w:t>
      </w:r>
      <w:r w:rsidR="004E21BA">
        <w:rPr>
          <w:lang w:val="en-US"/>
        </w:rPr>
        <w:t>gterhuis</w:t>
      </w:r>
    </w:p>
    <w:p w14:paraId="3BB3A3E6" w14:textId="77777777" w:rsidR="00A630DF" w:rsidRPr="004E21BA" w:rsidRDefault="00A630DF" w:rsidP="00A630DF">
      <w:pPr>
        <w:pStyle w:val="Geenafstand"/>
        <w:rPr>
          <w:rFonts w:asciiTheme="minorHAnsi" w:hAnsiTheme="minorHAnsi"/>
          <w:b/>
          <w:bCs/>
          <w:lang w:val="en-US"/>
        </w:rPr>
      </w:pPr>
    </w:p>
    <w:p w14:paraId="75A39594" w14:textId="77777777" w:rsidR="00844B5A" w:rsidRPr="00D94414" w:rsidRDefault="00844B5A" w:rsidP="00A630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14:paraId="1FAE459B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</w:rPr>
      </w:pPr>
    </w:p>
    <w:p w14:paraId="5F5C9B99" w14:textId="6C4E8935" w:rsidR="006B3F54" w:rsidRPr="00D94414" w:rsidRDefault="00FD42D5" w:rsidP="00844B5A">
      <w:pPr>
        <w:pStyle w:val="Geenafstand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Welkom</w:t>
      </w:r>
    </w:p>
    <w:p w14:paraId="50A9B100" w14:textId="77777777" w:rsidR="0067520B" w:rsidRPr="00D94414" w:rsidRDefault="0067520B" w:rsidP="00844B5A">
      <w:pPr>
        <w:pStyle w:val="Geenafstand"/>
        <w:rPr>
          <w:rFonts w:asciiTheme="minorHAnsi" w:hAnsiTheme="minorHAnsi" w:cstheme="minorHAnsi"/>
        </w:rPr>
      </w:pPr>
    </w:p>
    <w:p w14:paraId="35A19523" w14:textId="77777777" w:rsidR="006B3F54" w:rsidRDefault="006B3F54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6B3F54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8F83108" w14:textId="366B8CB3" w:rsidR="00FC350B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94414">
        <w:rPr>
          <w:rFonts w:eastAsia="Times New Roman" w:cstheme="minorHAnsi"/>
          <w:b/>
          <w:lang w:eastAsia="nl-NL"/>
        </w:rPr>
        <w:t>Zingen</w:t>
      </w:r>
      <w:r w:rsidR="00FC350B">
        <w:rPr>
          <w:rFonts w:eastAsia="Times New Roman" w:cstheme="minorHAnsi"/>
          <w:b/>
          <w:lang w:eastAsia="nl-NL"/>
        </w:rPr>
        <w:t xml:space="preserve"> </w:t>
      </w:r>
      <w:r w:rsidR="004064F3">
        <w:rPr>
          <w:rFonts w:eastAsia="Times New Roman" w:cstheme="minorHAnsi"/>
          <w:b/>
          <w:lang w:eastAsia="nl-NL"/>
        </w:rPr>
        <w:t xml:space="preserve">Psalm </w:t>
      </w:r>
      <w:r w:rsidR="00FD42D5">
        <w:rPr>
          <w:rFonts w:eastAsia="Times New Roman" w:cstheme="minorHAnsi"/>
          <w:b/>
          <w:lang w:eastAsia="nl-NL"/>
        </w:rPr>
        <w:t>146</w:t>
      </w:r>
      <w:r w:rsidR="004064F3">
        <w:rPr>
          <w:rFonts w:eastAsia="Times New Roman" w:cstheme="minorHAnsi"/>
          <w:b/>
          <w:lang w:eastAsia="nl-NL"/>
        </w:rPr>
        <w:t xml:space="preserve">: </w:t>
      </w:r>
      <w:r w:rsidR="002D0188">
        <w:rPr>
          <w:rFonts w:eastAsia="Times New Roman" w:cstheme="minorHAnsi"/>
          <w:b/>
          <w:lang w:eastAsia="nl-NL"/>
        </w:rPr>
        <w:t>1</w:t>
      </w:r>
      <w:r w:rsidR="004064F3">
        <w:rPr>
          <w:rFonts w:eastAsia="Times New Roman" w:cstheme="minorHAnsi"/>
          <w:b/>
          <w:lang w:eastAsia="nl-NL"/>
        </w:rPr>
        <w:t xml:space="preserve"> </w:t>
      </w:r>
      <w:r w:rsidR="00502E40">
        <w:rPr>
          <w:rFonts w:eastAsia="Times New Roman" w:cstheme="minorHAnsi"/>
          <w:b/>
          <w:lang w:eastAsia="nl-NL"/>
        </w:rPr>
        <w:t xml:space="preserve"> en 3 </w:t>
      </w:r>
      <w:r w:rsidR="004064F3">
        <w:rPr>
          <w:rFonts w:eastAsia="Times New Roman" w:cstheme="minorHAnsi"/>
          <w:b/>
          <w:lang w:eastAsia="nl-NL"/>
        </w:rPr>
        <w:t>(</w:t>
      </w:r>
      <w:proofErr w:type="spellStart"/>
      <w:r w:rsidR="00502E40">
        <w:rPr>
          <w:rFonts w:eastAsia="Times New Roman" w:cstheme="minorHAnsi"/>
          <w:b/>
          <w:lang w:eastAsia="nl-NL"/>
        </w:rPr>
        <w:t>Lb</w:t>
      </w:r>
      <w:proofErr w:type="spellEnd"/>
      <w:r w:rsidR="00502E40">
        <w:rPr>
          <w:rFonts w:eastAsia="Times New Roman" w:cstheme="minorHAnsi"/>
          <w:b/>
          <w:lang w:eastAsia="nl-NL"/>
        </w:rPr>
        <w:t xml:space="preserve"> 1973</w:t>
      </w:r>
      <w:r w:rsidR="004064F3">
        <w:rPr>
          <w:rFonts w:eastAsia="Times New Roman" w:cstheme="minorHAnsi"/>
          <w:b/>
          <w:lang w:eastAsia="nl-NL"/>
        </w:rPr>
        <w:t>)</w:t>
      </w:r>
    </w:p>
    <w:p w14:paraId="6795398C" w14:textId="77777777" w:rsidR="00E73AC0" w:rsidRDefault="00E73AC0" w:rsidP="004C4F5D">
      <w:pPr>
        <w:pStyle w:val="Geenafstand"/>
        <w:rPr>
          <w:lang w:eastAsia="nl-NL"/>
        </w:rPr>
        <w:sectPr w:rsidR="00E73AC0" w:rsidSect="006B3F5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F7B0F52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1</w:t>
      </w:r>
    </w:p>
    <w:p w14:paraId="2F07A7CA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Zing, mijn ziel, voor God uw HERE,</w:t>
      </w:r>
    </w:p>
    <w:p w14:paraId="53BCB28B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zing die u het leven geeft.</w:t>
      </w:r>
    </w:p>
    <w:p w14:paraId="091A6740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Zing, mijn ziel, uw God ter ere,</w:t>
      </w:r>
    </w:p>
    <w:p w14:paraId="54F7B32D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zing voor Hem zolang gij leeft.</w:t>
      </w:r>
    </w:p>
    <w:p w14:paraId="3DA1B6A4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Ziel, gij zijt geboren tot</w:t>
      </w:r>
    </w:p>
    <w:p w14:paraId="7FE87DA0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zingen voor den HEER uw God.</w:t>
      </w:r>
    </w:p>
    <w:p w14:paraId="5B012D77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3</w:t>
      </w:r>
    </w:p>
    <w:p w14:paraId="573A18A1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 xml:space="preserve">Heil </w:t>
      </w:r>
      <w:proofErr w:type="spellStart"/>
      <w:r w:rsidRPr="00FD42D5">
        <w:rPr>
          <w:rFonts w:ascii="Calibri" w:eastAsia="Calibri" w:hAnsi="Calibri" w:cs="Times New Roman"/>
          <w:lang w:eastAsia="nl-NL"/>
        </w:rPr>
        <w:t>wien</w:t>
      </w:r>
      <w:proofErr w:type="spellEnd"/>
      <w:r w:rsidRPr="00FD42D5">
        <w:rPr>
          <w:rFonts w:ascii="Calibri" w:eastAsia="Calibri" w:hAnsi="Calibri" w:cs="Times New Roman"/>
          <w:lang w:eastAsia="nl-NL"/>
        </w:rPr>
        <w:t xml:space="preserve"> Jakobs God wil bijstaan,</w:t>
      </w:r>
    </w:p>
    <w:p w14:paraId="6ACFAFA1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 xml:space="preserve">heil die God ter </w:t>
      </w:r>
      <w:proofErr w:type="spellStart"/>
      <w:r w:rsidRPr="00FD42D5">
        <w:rPr>
          <w:rFonts w:ascii="Calibri" w:eastAsia="Calibri" w:hAnsi="Calibri" w:cs="Times New Roman"/>
          <w:lang w:eastAsia="nl-NL"/>
        </w:rPr>
        <w:t>hulpe</w:t>
      </w:r>
      <w:proofErr w:type="spellEnd"/>
      <w:r w:rsidRPr="00FD42D5">
        <w:rPr>
          <w:rFonts w:ascii="Calibri" w:eastAsia="Calibri" w:hAnsi="Calibri" w:cs="Times New Roman"/>
          <w:lang w:eastAsia="nl-NL"/>
        </w:rPr>
        <w:t xml:space="preserve"> riep.</w:t>
      </w:r>
    </w:p>
    <w:p w14:paraId="3C9196D8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Want zijn heil zal niet voorbijgaan,</w:t>
      </w:r>
    </w:p>
    <w:p w14:paraId="3854B0EA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God is trouw aan wat Hij schiep.</w:t>
      </w:r>
    </w:p>
    <w:p w14:paraId="2413CFAF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Wat in hemel, zee of aard</w:t>
      </w:r>
    </w:p>
    <w:p w14:paraId="55838ABC" w14:textId="27133BC6" w:rsidR="00502E40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  <w:sectPr w:rsidR="00502E40" w:rsidSect="00FD42D5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FD42D5">
        <w:rPr>
          <w:rFonts w:ascii="Calibri" w:eastAsia="Calibri" w:hAnsi="Calibri" w:cs="Times New Roman"/>
          <w:lang w:eastAsia="nl-NL"/>
        </w:rPr>
        <w:t>woont, is in zijn hand bewaard.</w:t>
      </w:r>
    </w:p>
    <w:p w14:paraId="2EFA5BA1" w14:textId="77777777" w:rsidR="00FD42D5" w:rsidRDefault="00FD42D5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  <w:sectPr w:rsidR="00FD42D5" w:rsidSect="00FD42D5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8F3AE1B" w14:textId="77777777" w:rsidR="00FD42D5" w:rsidRDefault="00FD42D5" w:rsidP="002D0188">
      <w:pPr>
        <w:spacing w:after="0" w:line="240" w:lineRule="auto"/>
        <w:rPr>
          <w:rFonts w:ascii="Calibri" w:eastAsia="Calibri" w:hAnsi="Calibri" w:cs="Times New Roman"/>
          <w:b/>
          <w:bCs/>
          <w:lang w:eastAsia="nl-NL"/>
        </w:rPr>
      </w:pPr>
      <w:r>
        <w:rPr>
          <w:rFonts w:ascii="Calibri" w:eastAsia="Calibri" w:hAnsi="Calibri" w:cs="Times New Roman"/>
          <w:b/>
          <w:bCs/>
          <w:lang w:eastAsia="nl-NL"/>
        </w:rPr>
        <w:t>Stil Gebed en Gebed</w:t>
      </w:r>
    </w:p>
    <w:p w14:paraId="605EAB7A" w14:textId="2AE556BE" w:rsidR="00FD42D5" w:rsidRDefault="00FD42D5" w:rsidP="002D0188">
      <w:pPr>
        <w:spacing w:after="0" w:line="240" w:lineRule="auto"/>
        <w:rPr>
          <w:rFonts w:ascii="Calibri" w:eastAsia="Calibri" w:hAnsi="Calibri" w:cs="Times New Roman"/>
          <w:b/>
          <w:bCs/>
          <w:lang w:eastAsia="nl-NL"/>
        </w:rPr>
      </w:pPr>
    </w:p>
    <w:p w14:paraId="4E0EA419" w14:textId="3FDF7F25" w:rsidR="00FD42D5" w:rsidRPr="00302594" w:rsidRDefault="00FD42D5" w:rsidP="00302594">
      <w:pPr>
        <w:pStyle w:val="Geenafstand"/>
        <w:rPr>
          <w:b/>
          <w:bCs/>
          <w:lang w:eastAsia="nl-NL"/>
        </w:rPr>
      </w:pPr>
      <w:r w:rsidRPr="00302594">
        <w:rPr>
          <w:b/>
          <w:bCs/>
          <w:lang w:eastAsia="nl-NL"/>
        </w:rPr>
        <w:t>Zingen Gezang 479: 1 en 4 (</w:t>
      </w:r>
      <w:proofErr w:type="spellStart"/>
      <w:r w:rsidRPr="00302594">
        <w:rPr>
          <w:b/>
          <w:bCs/>
          <w:lang w:eastAsia="nl-NL"/>
        </w:rPr>
        <w:t>Lb</w:t>
      </w:r>
      <w:proofErr w:type="spellEnd"/>
      <w:r w:rsidRPr="00302594">
        <w:rPr>
          <w:b/>
          <w:bCs/>
          <w:lang w:eastAsia="nl-NL"/>
        </w:rPr>
        <w:t xml:space="preserve"> 1973)</w:t>
      </w:r>
    </w:p>
    <w:p w14:paraId="642159FB" w14:textId="77777777" w:rsidR="00302594" w:rsidRDefault="00302594" w:rsidP="00302594">
      <w:pPr>
        <w:pStyle w:val="Geenafstand"/>
        <w:rPr>
          <w:lang w:eastAsia="nl-NL"/>
        </w:rPr>
        <w:sectPr w:rsidR="00302594" w:rsidSect="0030259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C1D95FD" w14:textId="00AF677A" w:rsidR="00302594" w:rsidRPr="00FD42D5" w:rsidRDefault="00302594" w:rsidP="00302594">
      <w:pPr>
        <w:pStyle w:val="Geenafstand"/>
        <w:rPr>
          <w:lang w:eastAsia="nl-NL"/>
        </w:rPr>
      </w:pPr>
      <w:r>
        <w:rPr>
          <w:lang w:eastAsia="nl-NL"/>
        </w:rPr>
        <w:t>1</w:t>
      </w:r>
    </w:p>
    <w:p w14:paraId="22A99EBD" w14:textId="77777777" w:rsidR="00FD42D5" w:rsidRPr="00FD42D5" w:rsidRDefault="00FD42D5" w:rsidP="00302594">
      <w:pPr>
        <w:pStyle w:val="Geenafstand"/>
        <w:rPr>
          <w:lang w:eastAsia="nl-NL"/>
        </w:rPr>
      </w:pPr>
      <w:r w:rsidRPr="00FD42D5">
        <w:rPr>
          <w:lang w:eastAsia="nl-NL"/>
        </w:rPr>
        <w:t>Aan U behoort, o Heer der heren,</w:t>
      </w:r>
    </w:p>
    <w:p w14:paraId="603B76A0" w14:textId="77777777" w:rsidR="00FD42D5" w:rsidRPr="00FD42D5" w:rsidRDefault="00FD42D5" w:rsidP="00302594">
      <w:pPr>
        <w:pStyle w:val="Geenafstand"/>
        <w:rPr>
          <w:lang w:eastAsia="nl-NL"/>
        </w:rPr>
      </w:pPr>
      <w:r w:rsidRPr="00FD42D5">
        <w:rPr>
          <w:lang w:eastAsia="nl-NL"/>
        </w:rPr>
        <w:t>de aarde met haar wel en wee,</w:t>
      </w:r>
    </w:p>
    <w:p w14:paraId="6442BA47" w14:textId="77777777" w:rsidR="00FD42D5" w:rsidRPr="00FD42D5" w:rsidRDefault="00FD42D5" w:rsidP="00302594">
      <w:pPr>
        <w:pStyle w:val="Geenafstand"/>
        <w:rPr>
          <w:lang w:eastAsia="nl-NL"/>
        </w:rPr>
      </w:pPr>
      <w:r w:rsidRPr="00FD42D5">
        <w:rPr>
          <w:lang w:eastAsia="nl-NL"/>
        </w:rPr>
        <w:t>de steile bergen, koele meren,</w:t>
      </w:r>
    </w:p>
    <w:p w14:paraId="6EF1340B" w14:textId="77777777" w:rsidR="00FD42D5" w:rsidRPr="00FD42D5" w:rsidRDefault="00FD42D5" w:rsidP="00302594">
      <w:pPr>
        <w:pStyle w:val="Geenafstand"/>
        <w:rPr>
          <w:lang w:eastAsia="nl-NL"/>
        </w:rPr>
      </w:pPr>
      <w:r w:rsidRPr="00FD42D5">
        <w:rPr>
          <w:lang w:eastAsia="nl-NL"/>
        </w:rPr>
        <w:t xml:space="preserve">het vaste land, de </w:t>
      </w:r>
      <w:proofErr w:type="spellStart"/>
      <w:r w:rsidRPr="00FD42D5">
        <w:rPr>
          <w:lang w:eastAsia="nl-NL"/>
        </w:rPr>
        <w:t>onzeekre</w:t>
      </w:r>
      <w:proofErr w:type="spellEnd"/>
      <w:r w:rsidRPr="00FD42D5">
        <w:rPr>
          <w:lang w:eastAsia="nl-NL"/>
        </w:rPr>
        <w:t xml:space="preserve"> zee.</w:t>
      </w:r>
    </w:p>
    <w:p w14:paraId="36668CAC" w14:textId="77777777" w:rsidR="00FD42D5" w:rsidRPr="00FD42D5" w:rsidRDefault="00FD42D5" w:rsidP="00302594">
      <w:pPr>
        <w:pStyle w:val="Geenafstand"/>
        <w:rPr>
          <w:lang w:eastAsia="nl-NL"/>
        </w:rPr>
      </w:pPr>
      <w:r w:rsidRPr="00FD42D5">
        <w:rPr>
          <w:lang w:eastAsia="nl-NL"/>
        </w:rPr>
        <w:t>Van U getuigen dag en nacht.</w:t>
      </w:r>
    </w:p>
    <w:p w14:paraId="172F73EF" w14:textId="77777777" w:rsidR="00FD42D5" w:rsidRPr="00FD42D5" w:rsidRDefault="00FD42D5" w:rsidP="00302594">
      <w:pPr>
        <w:pStyle w:val="Geenafstand"/>
        <w:rPr>
          <w:lang w:eastAsia="nl-NL"/>
        </w:rPr>
      </w:pPr>
      <w:r w:rsidRPr="00FD42D5">
        <w:rPr>
          <w:lang w:eastAsia="nl-NL"/>
        </w:rPr>
        <w:t>Gij hebt ze heerlijk voortgebracht.</w:t>
      </w:r>
    </w:p>
    <w:p w14:paraId="127F5C50" w14:textId="77777777" w:rsidR="00FD42D5" w:rsidRPr="00FD42D5" w:rsidRDefault="00FD42D5" w:rsidP="00302594">
      <w:pPr>
        <w:pStyle w:val="Geenafstand"/>
        <w:rPr>
          <w:lang w:eastAsia="nl-NL"/>
        </w:rPr>
      </w:pPr>
    </w:p>
    <w:p w14:paraId="7A2E3F21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4</w:t>
      </w:r>
    </w:p>
    <w:p w14:paraId="5B38BDE3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Laat dan mijn hart U toebehoren</w:t>
      </w:r>
    </w:p>
    <w:p w14:paraId="2AD992B2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en laat mij door de wereld gaan</w:t>
      </w:r>
    </w:p>
    <w:p w14:paraId="77DD7959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met open ogen, open oren</w:t>
      </w:r>
    </w:p>
    <w:p w14:paraId="06853E80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om al uw tekens te verstaan.</w:t>
      </w:r>
    </w:p>
    <w:p w14:paraId="40BB6F05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Dan is het aardse leven goed,</w:t>
      </w:r>
    </w:p>
    <w:p w14:paraId="3B3D6E52" w14:textId="719EE755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omdat de hemel mij begroet.</w:t>
      </w:r>
    </w:p>
    <w:p w14:paraId="283B34F1" w14:textId="77777777" w:rsidR="00FD42D5" w:rsidRDefault="00FD42D5" w:rsidP="002D0188">
      <w:pPr>
        <w:spacing w:after="0" w:line="240" w:lineRule="auto"/>
        <w:rPr>
          <w:rFonts w:ascii="Calibri" w:eastAsia="Calibri" w:hAnsi="Calibri" w:cs="Times New Roman"/>
          <w:b/>
          <w:bCs/>
          <w:lang w:eastAsia="nl-NL"/>
        </w:rPr>
        <w:sectPr w:rsidR="00FD42D5" w:rsidSect="00302594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792FB092" w14:textId="776B09AA" w:rsidR="002D0188" w:rsidRPr="002D0188" w:rsidRDefault="002D0188" w:rsidP="002D0188">
      <w:pPr>
        <w:spacing w:after="0" w:line="240" w:lineRule="auto"/>
        <w:rPr>
          <w:rFonts w:ascii="Calibri" w:eastAsia="Calibri" w:hAnsi="Calibri" w:cs="Times New Roman"/>
          <w:b/>
          <w:bCs/>
          <w:lang w:eastAsia="nl-NL"/>
        </w:rPr>
      </w:pPr>
      <w:r w:rsidRPr="002D0188">
        <w:rPr>
          <w:rFonts w:ascii="Calibri" w:eastAsia="Calibri" w:hAnsi="Calibri" w:cs="Times New Roman"/>
          <w:b/>
          <w:bCs/>
          <w:lang w:eastAsia="nl-NL"/>
        </w:rPr>
        <w:t>Geloofsbelijdenis</w:t>
      </w:r>
    </w:p>
    <w:p w14:paraId="3595CB8C" w14:textId="77777777" w:rsidR="002D0188" w:rsidRPr="002D0188" w:rsidRDefault="002D0188" w:rsidP="002D0188">
      <w:pPr>
        <w:spacing w:after="0" w:line="240" w:lineRule="auto"/>
        <w:rPr>
          <w:rFonts w:ascii="Calibri" w:eastAsia="Calibri" w:hAnsi="Calibri" w:cs="Times New Roman"/>
          <w:lang w:eastAsia="nl-NL"/>
        </w:rPr>
      </w:pPr>
    </w:p>
    <w:p w14:paraId="4EAE9319" w14:textId="5046F890" w:rsidR="002D0188" w:rsidRPr="00502E40" w:rsidRDefault="002D0188" w:rsidP="002D0188">
      <w:pPr>
        <w:spacing w:after="0" w:line="240" w:lineRule="auto"/>
        <w:rPr>
          <w:rFonts w:ascii="Calibri" w:eastAsia="Calibri" w:hAnsi="Calibri" w:cs="Times New Roman"/>
          <w:b/>
          <w:bCs/>
          <w:lang w:eastAsia="nl-NL"/>
        </w:rPr>
      </w:pPr>
      <w:r w:rsidRPr="00502E40">
        <w:rPr>
          <w:rFonts w:ascii="Calibri" w:eastAsia="Calibri" w:hAnsi="Calibri" w:cs="Times New Roman"/>
          <w:b/>
          <w:bCs/>
          <w:lang w:eastAsia="nl-NL"/>
        </w:rPr>
        <w:t xml:space="preserve">Zingen </w:t>
      </w:r>
      <w:r w:rsidR="00502E40" w:rsidRPr="00502E40">
        <w:rPr>
          <w:rFonts w:ascii="Calibri" w:eastAsia="Calibri" w:hAnsi="Calibri" w:cs="Times New Roman"/>
          <w:b/>
          <w:bCs/>
          <w:lang w:eastAsia="nl-NL"/>
        </w:rPr>
        <w:t xml:space="preserve">Psalm </w:t>
      </w:r>
      <w:r w:rsidR="00FD42D5">
        <w:rPr>
          <w:rFonts w:ascii="Calibri" w:eastAsia="Calibri" w:hAnsi="Calibri" w:cs="Times New Roman"/>
          <w:b/>
          <w:bCs/>
          <w:lang w:eastAsia="nl-NL"/>
        </w:rPr>
        <w:t>89</w:t>
      </w:r>
      <w:r w:rsidR="00502E40" w:rsidRPr="00502E40">
        <w:rPr>
          <w:rFonts w:ascii="Calibri" w:eastAsia="Calibri" w:hAnsi="Calibri" w:cs="Times New Roman"/>
          <w:b/>
          <w:bCs/>
          <w:lang w:eastAsia="nl-NL"/>
        </w:rPr>
        <w:t xml:space="preserve">: </w:t>
      </w:r>
      <w:r w:rsidR="00FD42D5">
        <w:rPr>
          <w:rFonts w:ascii="Calibri" w:eastAsia="Calibri" w:hAnsi="Calibri" w:cs="Times New Roman"/>
          <w:b/>
          <w:bCs/>
          <w:lang w:eastAsia="nl-NL"/>
        </w:rPr>
        <w:t>3</w:t>
      </w:r>
      <w:r w:rsidR="00502E40" w:rsidRPr="00502E40">
        <w:rPr>
          <w:rFonts w:ascii="Calibri" w:eastAsia="Calibri" w:hAnsi="Calibri" w:cs="Times New Roman"/>
          <w:b/>
          <w:bCs/>
          <w:lang w:eastAsia="nl-NL"/>
        </w:rPr>
        <w:t xml:space="preserve"> en</w:t>
      </w:r>
      <w:r w:rsidR="00FD42D5">
        <w:rPr>
          <w:rFonts w:ascii="Calibri" w:eastAsia="Calibri" w:hAnsi="Calibri" w:cs="Times New Roman"/>
          <w:b/>
          <w:bCs/>
          <w:lang w:eastAsia="nl-NL"/>
        </w:rPr>
        <w:t xml:space="preserve"> 5</w:t>
      </w:r>
      <w:r w:rsidR="00502E40" w:rsidRPr="00502E40">
        <w:rPr>
          <w:rFonts w:ascii="Calibri" w:eastAsia="Calibri" w:hAnsi="Calibri" w:cs="Times New Roman"/>
          <w:b/>
          <w:bCs/>
          <w:lang w:eastAsia="nl-NL"/>
        </w:rPr>
        <w:t xml:space="preserve">  (</w:t>
      </w:r>
      <w:proofErr w:type="spellStart"/>
      <w:r w:rsidR="00FD42D5">
        <w:rPr>
          <w:rFonts w:ascii="Calibri" w:eastAsia="Calibri" w:hAnsi="Calibri" w:cs="Times New Roman"/>
          <w:b/>
          <w:bCs/>
          <w:lang w:eastAsia="nl-NL"/>
        </w:rPr>
        <w:t>Lb</w:t>
      </w:r>
      <w:proofErr w:type="spellEnd"/>
      <w:r w:rsidR="00FD42D5">
        <w:rPr>
          <w:rFonts w:ascii="Calibri" w:eastAsia="Calibri" w:hAnsi="Calibri" w:cs="Times New Roman"/>
          <w:b/>
          <w:bCs/>
          <w:lang w:eastAsia="nl-NL"/>
        </w:rPr>
        <w:t xml:space="preserve"> 1973</w:t>
      </w:r>
      <w:r w:rsidRPr="00502E40">
        <w:rPr>
          <w:rFonts w:ascii="Calibri" w:eastAsia="Calibri" w:hAnsi="Calibri" w:cs="Times New Roman"/>
          <w:b/>
          <w:bCs/>
          <w:lang w:eastAsia="nl-NL"/>
        </w:rPr>
        <w:t>)</w:t>
      </w:r>
    </w:p>
    <w:p w14:paraId="449B4AE2" w14:textId="77777777" w:rsidR="009B2140" w:rsidRDefault="009B2140" w:rsidP="002D0188">
      <w:pPr>
        <w:spacing w:after="0" w:line="240" w:lineRule="auto"/>
        <w:rPr>
          <w:rFonts w:ascii="Calibri" w:eastAsia="Calibri" w:hAnsi="Calibri" w:cs="Times New Roman"/>
          <w:lang w:eastAsia="nl-NL"/>
        </w:rPr>
        <w:sectPr w:rsidR="009B2140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3150EA9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3</w:t>
      </w:r>
    </w:p>
    <w:p w14:paraId="79E01CCB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Uw macht bezingen, HEER, de engelen in koor.</w:t>
      </w:r>
    </w:p>
    <w:p w14:paraId="25BD88D1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Het loflied van uw trouw weerklinkt de hemel door.</w:t>
      </w:r>
    </w:p>
    <w:p w14:paraId="73367125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Geen enkel schepsel, HEER, hoe hoog in 't licht gezeten,</w:t>
      </w:r>
    </w:p>
    <w:p w14:paraId="0A9F93A1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hoe bovenaards in glans, kan met uw macht zich meten.</w:t>
      </w:r>
    </w:p>
    <w:p w14:paraId="26EF2C48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Ja Gij zijt zo geducht, dat al de hemelingen</w:t>
      </w:r>
    </w:p>
    <w:p w14:paraId="408280C0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in eerbied en ontzag uw grote troon omringen.</w:t>
      </w:r>
    </w:p>
    <w:p w14:paraId="6992213C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</w:p>
    <w:p w14:paraId="447AD362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5</w:t>
      </w:r>
    </w:p>
    <w:p w14:paraId="370C3DA1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Hemel en aarde, HEER, 't is alles uw domein,</w:t>
      </w:r>
    </w:p>
    <w:p w14:paraId="6BA519F5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o grond van al wat is, wat was en ooit zal zijn.</w:t>
      </w:r>
    </w:p>
    <w:p w14:paraId="37E1CF5B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Gij die de schepper zijt van 't noorden en het zuiden,</w:t>
      </w:r>
    </w:p>
    <w:p w14:paraId="6CDC9991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 xml:space="preserve">de </w:t>
      </w:r>
      <w:proofErr w:type="spellStart"/>
      <w:r w:rsidRPr="00FD42D5">
        <w:rPr>
          <w:rFonts w:ascii="Calibri" w:eastAsia="Calibri" w:hAnsi="Calibri" w:cs="Times New Roman"/>
          <w:lang w:eastAsia="nl-NL"/>
        </w:rPr>
        <w:t>Tabor</w:t>
      </w:r>
      <w:proofErr w:type="spellEnd"/>
      <w:r w:rsidRPr="00FD42D5">
        <w:rPr>
          <w:rFonts w:ascii="Calibri" w:eastAsia="Calibri" w:hAnsi="Calibri" w:cs="Times New Roman"/>
          <w:lang w:eastAsia="nl-NL"/>
        </w:rPr>
        <w:t xml:space="preserve"> roemt uw naam, de Hermon jubelt luide.</w:t>
      </w:r>
    </w:p>
    <w:p w14:paraId="65FC42C3" w14:textId="77777777" w:rsidR="00FD42D5" w:rsidRPr="00FD42D5" w:rsidRDefault="00FD42D5" w:rsidP="00FD42D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D42D5">
        <w:rPr>
          <w:rFonts w:ascii="Calibri" w:eastAsia="Calibri" w:hAnsi="Calibri" w:cs="Times New Roman"/>
          <w:lang w:eastAsia="nl-NL"/>
        </w:rPr>
        <w:t>De wereld is van U, de wind en de getijden,</w:t>
      </w:r>
    </w:p>
    <w:p w14:paraId="240222CD" w14:textId="199A330B" w:rsidR="009B2140" w:rsidRDefault="00FD42D5" w:rsidP="00FD42D5">
      <w:pPr>
        <w:spacing w:after="0" w:line="240" w:lineRule="auto"/>
        <w:rPr>
          <w:rFonts w:eastAsia="Times New Roman" w:cstheme="minorHAnsi"/>
          <w:lang w:eastAsia="nl-NL"/>
        </w:rPr>
        <w:sectPr w:rsidR="009B2140" w:rsidSect="00FD42D5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FD42D5">
        <w:rPr>
          <w:rFonts w:ascii="Calibri" w:eastAsia="Calibri" w:hAnsi="Calibri" w:cs="Times New Roman"/>
          <w:lang w:eastAsia="nl-NL"/>
        </w:rPr>
        <w:t>al wat Gij hebt gemaakt, zal zich in U verblijden.</w:t>
      </w:r>
    </w:p>
    <w:p w14:paraId="00A167AF" w14:textId="77777777" w:rsidR="00FD42D5" w:rsidRDefault="00FD42D5" w:rsidP="002D0188">
      <w:pPr>
        <w:spacing w:after="0" w:line="240" w:lineRule="auto"/>
        <w:rPr>
          <w:rFonts w:eastAsia="Times New Roman" w:cstheme="minorHAnsi"/>
          <w:b/>
          <w:bCs/>
          <w:lang w:eastAsia="nl-NL"/>
        </w:rPr>
        <w:sectPr w:rsidR="00FD42D5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2A78BD4" w14:textId="4BA4FEAB" w:rsidR="00377DE6" w:rsidRDefault="00377DE6" w:rsidP="002D0188">
      <w:pPr>
        <w:spacing w:after="0" w:line="240" w:lineRule="auto"/>
        <w:rPr>
          <w:rFonts w:eastAsia="Times New Roman" w:cstheme="minorHAnsi"/>
          <w:b/>
          <w:bCs/>
          <w:lang w:eastAsia="nl-NL"/>
        </w:rPr>
      </w:pPr>
      <w:r w:rsidRPr="00377DE6">
        <w:rPr>
          <w:rFonts w:eastAsia="Times New Roman" w:cstheme="minorHAnsi"/>
          <w:b/>
          <w:bCs/>
          <w:lang w:eastAsia="nl-NL"/>
        </w:rPr>
        <w:t xml:space="preserve">Gebed </w:t>
      </w:r>
    </w:p>
    <w:p w14:paraId="0C6EA33E" w14:textId="77777777" w:rsidR="00502E40" w:rsidRDefault="00502E40" w:rsidP="002D0188">
      <w:pPr>
        <w:spacing w:after="0" w:line="240" w:lineRule="auto"/>
        <w:rPr>
          <w:rFonts w:eastAsia="Times New Roman" w:cstheme="minorHAnsi"/>
          <w:b/>
          <w:bCs/>
          <w:lang w:eastAsia="nl-NL"/>
        </w:rPr>
      </w:pPr>
    </w:p>
    <w:p w14:paraId="734BF20E" w14:textId="77777777" w:rsidR="00A24F9E" w:rsidRDefault="00844B5A" w:rsidP="00E172BC">
      <w:pPr>
        <w:rPr>
          <w:b/>
          <w:bCs/>
        </w:rPr>
      </w:pPr>
      <w:r w:rsidRPr="00E172BC">
        <w:rPr>
          <w:b/>
          <w:bCs/>
        </w:rPr>
        <w:t>Schriftlezing</w:t>
      </w:r>
      <w:r w:rsidR="00FD42D5">
        <w:rPr>
          <w:b/>
          <w:bCs/>
        </w:rPr>
        <w:t>en:</w:t>
      </w:r>
    </w:p>
    <w:p w14:paraId="6F044BF7" w14:textId="7100416B" w:rsidR="00FD42D5" w:rsidRPr="00302594" w:rsidRDefault="003F4226" w:rsidP="00302594">
      <w:pPr>
        <w:pStyle w:val="Lijstalinea"/>
        <w:numPr>
          <w:ilvl w:val="0"/>
          <w:numId w:val="7"/>
        </w:numPr>
        <w:rPr>
          <w:b/>
          <w:bCs/>
          <w:u w:val="single"/>
        </w:rPr>
      </w:pPr>
      <w:r w:rsidRPr="00302594">
        <w:rPr>
          <w:b/>
          <w:bCs/>
          <w:u w:val="single"/>
        </w:rPr>
        <w:t>Psalm 150.</w:t>
      </w:r>
    </w:p>
    <w:p w14:paraId="3745B421" w14:textId="43920490" w:rsidR="00FD42D5" w:rsidRPr="00E172BC" w:rsidRDefault="00FD42D5" w:rsidP="00E172BC">
      <w:pPr>
        <w:rPr>
          <w:b/>
          <w:bCs/>
        </w:rPr>
        <w:sectPr w:rsidR="00FD42D5" w:rsidRPr="00E172BC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8AB2216" w14:textId="77777777" w:rsidR="003F4226" w:rsidRPr="003F4226" w:rsidRDefault="003F4226" w:rsidP="003F4226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F4226">
        <w:rPr>
          <w:rFonts w:ascii="Calibri" w:eastAsia="Calibri" w:hAnsi="Calibri" w:cs="Times New Roman"/>
          <w:lang w:eastAsia="nl-NL"/>
        </w:rPr>
        <w:t>1Halleluja!</w:t>
      </w:r>
    </w:p>
    <w:p w14:paraId="284752A7" w14:textId="77777777" w:rsidR="003F4226" w:rsidRPr="003F4226" w:rsidRDefault="003F4226" w:rsidP="003F4226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F4226">
        <w:rPr>
          <w:rFonts w:ascii="Calibri" w:eastAsia="Calibri" w:hAnsi="Calibri" w:cs="Times New Roman"/>
          <w:lang w:eastAsia="nl-NL"/>
        </w:rPr>
        <w:t>Loof God in Zijn heiligdom,</w:t>
      </w:r>
    </w:p>
    <w:p w14:paraId="533A8E09" w14:textId="77777777" w:rsidR="003F4226" w:rsidRPr="003F4226" w:rsidRDefault="003F4226" w:rsidP="003F4226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F4226">
        <w:rPr>
          <w:rFonts w:ascii="Calibri" w:eastAsia="Calibri" w:hAnsi="Calibri" w:cs="Times New Roman"/>
          <w:lang w:eastAsia="nl-NL"/>
        </w:rPr>
        <w:t>loof Hem in Zijn machtig hemelgewelf.</w:t>
      </w:r>
    </w:p>
    <w:p w14:paraId="0867C00C" w14:textId="77777777" w:rsidR="003F4226" w:rsidRPr="003F4226" w:rsidRDefault="003F4226" w:rsidP="003F4226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F4226">
        <w:rPr>
          <w:rFonts w:ascii="Calibri" w:eastAsia="Calibri" w:hAnsi="Calibri" w:cs="Times New Roman"/>
          <w:lang w:eastAsia="nl-NL"/>
        </w:rPr>
        <w:t>2Loof Hem om Zijn machtige daden,</w:t>
      </w:r>
    </w:p>
    <w:p w14:paraId="0F3F387F" w14:textId="77777777" w:rsidR="003F4226" w:rsidRPr="003F4226" w:rsidRDefault="003F4226" w:rsidP="003F4226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F4226">
        <w:rPr>
          <w:rFonts w:ascii="Calibri" w:eastAsia="Calibri" w:hAnsi="Calibri" w:cs="Times New Roman"/>
          <w:lang w:eastAsia="nl-NL"/>
        </w:rPr>
        <w:t>loof Hem om Zijn geweldige grootheid.</w:t>
      </w:r>
    </w:p>
    <w:p w14:paraId="07671317" w14:textId="77777777" w:rsidR="003F4226" w:rsidRPr="003F4226" w:rsidRDefault="003F4226" w:rsidP="003F4226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F4226">
        <w:rPr>
          <w:rFonts w:ascii="Calibri" w:eastAsia="Calibri" w:hAnsi="Calibri" w:cs="Times New Roman"/>
          <w:lang w:eastAsia="nl-NL"/>
        </w:rPr>
        <w:lastRenderedPageBreak/>
        <w:t>3Loof Hem met geschal van de bazuin,</w:t>
      </w:r>
    </w:p>
    <w:p w14:paraId="1854209D" w14:textId="77777777" w:rsidR="003F4226" w:rsidRPr="003F4226" w:rsidRDefault="003F4226" w:rsidP="003F4226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F4226">
        <w:rPr>
          <w:rFonts w:ascii="Calibri" w:eastAsia="Calibri" w:hAnsi="Calibri" w:cs="Times New Roman"/>
          <w:lang w:eastAsia="nl-NL"/>
        </w:rPr>
        <w:t>loof Hem met luit en harp.</w:t>
      </w:r>
    </w:p>
    <w:p w14:paraId="6E73F6E8" w14:textId="77777777" w:rsidR="003F4226" w:rsidRPr="003F4226" w:rsidRDefault="003F4226" w:rsidP="003F4226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F4226">
        <w:rPr>
          <w:rFonts w:ascii="Calibri" w:eastAsia="Calibri" w:hAnsi="Calibri" w:cs="Times New Roman"/>
          <w:lang w:eastAsia="nl-NL"/>
        </w:rPr>
        <w:t>4Loof Hem met tamboerijn en reidans,</w:t>
      </w:r>
    </w:p>
    <w:p w14:paraId="71D4143F" w14:textId="77777777" w:rsidR="003F4226" w:rsidRPr="003F4226" w:rsidRDefault="003F4226" w:rsidP="003F4226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F4226">
        <w:rPr>
          <w:rFonts w:ascii="Calibri" w:eastAsia="Calibri" w:hAnsi="Calibri" w:cs="Times New Roman"/>
          <w:lang w:eastAsia="nl-NL"/>
        </w:rPr>
        <w:t>loof Hem met snarenspel en fluit.</w:t>
      </w:r>
    </w:p>
    <w:p w14:paraId="7019995D" w14:textId="77777777" w:rsidR="003F4226" w:rsidRPr="003F4226" w:rsidRDefault="003F4226" w:rsidP="003F4226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F4226">
        <w:rPr>
          <w:rFonts w:ascii="Calibri" w:eastAsia="Calibri" w:hAnsi="Calibri" w:cs="Times New Roman"/>
          <w:lang w:eastAsia="nl-NL"/>
        </w:rPr>
        <w:t>5Loof Hem met helder klinkende cimbalen,</w:t>
      </w:r>
    </w:p>
    <w:p w14:paraId="211D74F4" w14:textId="77777777" w:rsidR="003F4226" w:rsidRPr="003F4226" w:rsidRDefault="003F4226" w:rsidP="003F4226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F4226">
        <w:rPr>
          <w:rFonts w:ascii="Calibri" w:eastAsia="Calibri" w:hAnsi="Calibri" w:cs="Times New Roman"/>
          <w:lang w:eastAsia="nl-NL"/>
        </w:rPr>
        <w:t>loof Hem met luid klinkende cimbalen.</w:t>
      </w:r>
    </w:p>
    <w:p w14:paraId="021C8B56" w14:textId="77777777" w:rsidR="003F4226" w:rsidRPr="003F4226" w:rsidRDefault="003F4226" w:rsidP="003F4226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F4226">
        <w:rPr>
          <w:rFonts w:ascii="Calibri" w:eastAsia="Calibri" w:hAnsi="Calibri" w:cs="Times New Roman"/>
          <w:lang w:eastAsia="nl-NL"/>
        </w:rPr>
        <w:t>6Laat alles wat adem heeft de HEERE loven.</w:t>
      </w:r>
    </w:p>
    <w:p w14:paraId="2742F78A" w14:textId="1C1A1BCA" w:rsidR="009B2140" w:rsidRDefault="003F4226" w:rsidP="003F4226">
      <w:pPr>
        <w:spacing w:after="0" w:line="240" w:lineRule="auto"/>
        <w:rPr>
          <w:rFonts w:eastAsia="Times New Roman" w:cstheme="minorHAnsi"/>
          <w:b/>
          <w:lang w:eastAsia="nl-NL"/>
        </w:rPr>
        <w:sectPr w:rsidR="009B214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3F4226">
        <w:rPr>
          <w:rFonts w:ascii="Calibri" w:eastAsia="Calibri" w:hAnsi="Calibri" w:cs="Times New Roman"/>
          <w:lang w:eastAsia="nl-NL"/>
        </w:rPr>
        <w:t>Halleluja!</w:t>
      </w:r>
    </w:p>
    <w:p w14:paraId="2A224FAC" w14:textId="77777777" w:rsidR="003F4226" w:rsidRDefault="003F4226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  <w:bookmarkStart w:id="0" w:name="_Hlk80202938"/>
    </w:p>
    <w:p w14:paraId="0A10F7C6" w14:textId="44069C34" w:rsidR="003F4226" w:rsidRPr="00302594" w:rsidRDefault="003F4226" w:rsidP="00302594">
      <w:pPr>
        <w:pStyle w:val="Lijstalinea"/>
        <w:numPr>
          <w:ilvl w:val="0"/>
          <w:numId w:val="7"/>
        </w:numPr>
        <w:spacing w:after="0" w:line="240" w:lineRule="auto"/>
        <w:rPr>
          <w:rFonts w:eastAsia="Times New Roman" w:cstheme="minorHAnsi"/>
          <w:b/>
          <w:u w:val="single"/>
          <w:lang w:eastAsia="nl-NL"/>
        </w:rPr>
      </w:pPr>
      <w:proofErr w:type="spellStart"/>
      <w:r w:rsidRPr="00302594">
        <w:rPr>
          <w:rFonts w:eastAsia="Times New Roman" w:cstheme="minorHAnsi"/>
          <w:b/>
          <w:u w:val="single"/>
          <w:lang w:eastAsia="nl-NL"/>
        </w:rPr>
        <w:t>Efeze</w:t>
      </w:r>
      <w:proofErr w:type="spellEnd"/>
      <w:r w:rsidRPr="00302594">
        <w:rPr>
          <w:rFonts w:eastAsia="Times New Roman" w:cstheme="minorHAnsi"/>
          <w:b/>
          <w:u w:val="single"/>
          <w:lang w:eastAsia="nl-NL"/>
        </w:rPr>
        <w:t xml:space="preserve"> 3: 14 -21</w:t>
      </w:r>
    </w:p>
    <w:p w14:paraId="7A2E061E" w14:textId="77777777" w:rsidR="003F4226" w:rsidRDefault="003F4226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7215074" w14:textId="77777777" w:rsidR="003F4226" w:rsidRPr="003F4226" w:rsidRDefault="003F4226" w:rsidP="003F422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F4226">
        <w:rPr>
          <w:rFonts w:eastAsia="Times New Roman" w:cstheme="minorHAnsi"/>
          <w:bCs/>
          <w:lang w:eastAsia="nl-NL"/>
        </w:rPr>
        <w:t>14Om deze reden buig ik mijn knieën voor de Vader van onze Heere Jezus Christus,</w:t>
      </w:r>
    </w:p>
    <w:p w14:paraId="341864B5" w14:textId="77777777" w:rsidR="003F4226" w:rsidRPr="003F4226" w:rsidRDefault="003F4226" w:rsidP="003F422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F4226">
        <w:rPr>
          <w:rFonts w:eastAsia="Times New Roman" w:cstheme="minorHAnsi"/>
          <w:bCs/>
          <w:lang w:eastAsia="nl-NL"/>
        </w:rPr>
        <w:t>15naar Wie elk geslacht in de hemelen en op de aarde genoemd wordt,</w:t>
      </w:r>
    </w:p>
    <w:p w14:paraId="26DC432E" w14:textId="77777777" w:rsidR="003F4226" w:rsidRPr="003F4226" w:rsidRDefault="003F4226" w:rsidP="003F422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F4226">
        <w:rPr>
          <w:rFonts w:eastAsia="Times New Roman" w:cstheme="minorHAnsi"/>
          <w:bCs/>
          <w:lang w:eastAsia="nl-NL"/>
        </w:rPr>
        <w:t>16opdat Hij u geeft, naar de rijkdom van Zijn heerlijkheid, met kracht gesterkt te worden door Zijn Geest in de innerlijke mens,</w:t>
      </w:r>
    </w:p>
    <w:p w14:paraId="6B0A03DD" w14:textId="77777777" w:rsidR="003F4226" w:rsidRPr="003F4226" w:rsidRDefault="003F4226" w:rsidP="003F422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F4226">
        <w:rPr>
          <w:rFonts w:eastAsia="Times New Roman" w:cstheme="minorHAnsi"/>
          <w:bCs/>
          <w:lang w:eastAsia="nl-NL"/>
        </w:rPr>
        <w:t>17opdat Christus door het geloof in uw harten woont en u in de liefde geworteld en gefundeerd bent,</w:t>
      </w:r>
    </w:p>
    <w:p w14:paraId="7A43326A" w14:textId="77777777" w:rsidR="003F4226" w:rsidRPr="003F4226" w:rsidRDefault="003F4226" w:rsidP="003F422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F4226">
        <w:rPr>
          <w:rFonts w:eastAsia="Times New Roman" w:cstheme="minorHAnsi"/>
          <w:bCs/>
          <w:lang w:eastAsia="nl-NL"/>
        </w:rPr>
        <w:t>18opdat u ten volle zou kunnen begrijpen, met alle heiligen, wat de breedte en lengte en diepte en hoogte is,</w:t>
      </w:r>
    </w:p>
    <w:p w14:paraId="7EF1F388" w14:textId="77777777" w:rsidR="003F4226" w:rsidRPr="003F4226" w:rsidRDefault="003F4226" w:rsidP="003F422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F4226">
        <w:rPr>
          <w:rFonts w:eastAsia="Times New Roman" w:cstheme="minorHAnsi"/>
          <w:bCs/>
          <w:lang w:eastAsia="nl-NL"/>
        </w:rPr>
        <w:t>19en u de liefde van Christus zou kennen, die de kennis te boven gaat, opdat u vervuld zou worden tot heel de volheid van God.</w:t>
      </w:r>
    </w:p>
    <w:p w14:paraId="23189F52" w14:textId="77777777" w:rsidR="003F4226" w:rsidRPr="003F4226" w:rsidRDefault="003F4226" w:rsidP="003F422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F4226">
        <w:rPr>
          <w:rFonts w:eastAsia="Times New Roman" w:cstheme="minorHAnsi"/>
          <w:bCs/>
          <w:lang w:eastAsia="nl-NL"/>
        </w:rPr>
        <w:t>20Hem nu Die bij machte is te doen ver boven alles wat wij bidden of denken, overeenkomstig de kracht die in ons werkzaam is,</w:t>
      </w:r>
    </w:p>
    <w:p w14:paraId="292DB85F" w14:textId="02A4CA76" w:rsidR="003F4226" w:rsidRDefault="003F4226" w:rsidP="003F4226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F4226">
        <w:rPr>
          <w:rFonts w:eastAsia="Times New Roman" w:cstheme="minorHAnsi"/>
          <w:bCs/>
          <w:lang w:eastAsia="nl-NL"/>
        </w:rPr>
        <w:t>21Hem zij de heerlijkheid in de gemeente, door Christus Jezus, in alle geslachten, tot in alle eeuwigheid. Amen.</w:t>
      </w:r>
    </w:p>
    <w:p w14:paraId="5585B4CA" w14:textId="77777777" w:rsidR="003F4226" w:rsidRDefault="003F4226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EF7F009" w14:textId="05759B6D" w:rsidR="00377DE6" w:rsidRPr="00377DE6" w:rsidRDefault="00377DE6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77DE6">
        <w:rPr>
          <w:rFonts w:eastAsia="Times New Roman" w:cstheme="minorHAnsi"/>
          <w:b/>
          <w:lang w:eastAsia="nl-NL"/>
        </w:rPr>
        <w:t>Zinge</w:t>
      </w:r>
      <w:r w:rsidR="00463BEC">
        <w:rPr>
          <w:rFonts w:eastAsia="Times New Roman" w:cstheme="minorHAnsi"/>
          <w:b/>
          <w:lang w:eastAsia="nl-NL"/>
        </w:rPr>
        <w:t xml:space="preserve">n </w:t>
      </w:r>
      <w:r w:rsidRPr="00377DE6">
        <w:rPr>
          <w:rFonts w:eastAsia="Times New Roman" w:cstheme="minorHAnsi"/>
          <w:b/>
          <w:lang w:eastAsia="nl-NL"/>
        </w:rPr>
        <w:t xml:space="preserve">Psalm </w:t>
      </w:r>
      <w:r w:rsidR="00502E40">
        <w:rPr>
          <w:rFonts w:eastAsia="Times New Roman" w:cstheme="minorHAnsi"/>
          <w:b/>
          <w:lang w:eastAsia="nl-NL"/>
        </w:rPr>
        <w:t>1</w:t>
      </w:r>
      <w:r w:rsidR="00A277AB">
        <w:rPr>
          <w:rFonts w:eastAsia="Times New Roman" w:cstheme="minorHAnsi"/>
          <w:b/>
          <w:lang w:eastAsia="nl-NL"/>
        </w:rPr>
        <w:t>50</w:t>
      </w:r>
      <w:r w:rsidRPr="00377DE6">
        <w:rPr>
          <w:rFonts w:eastAsia="Times New Roman" w:cstheme="minorHAnsi"/>
          <w:b/>
          <w:lang w:eastAsia="nl-NL"/>
        </w:rPr>
        <w:t xml:space="preserve">: </w:t>
      </w:r>
      <w:r w:rsidR="00A277AB">
        <w:rPr>
          <w:rFonts w:eastAsia="Times New Roman" w:cstheme="minorHAnsi"/>
          <w:b/>
          <w:lang w:eastAsia="nl-NL"/>
        </w:rPr>
        <w:t>1</w:t>
      </w:r>
      <w:r>
        <w:rPr>
          <w:rFonts w:eastAsia="Times New Roman" w:cstheme="minorHAnsi"/>
          <w:b/>
          <w:lang w:eastAsia="nl-NL"/>
        </w:rPr>
        <w:t xml:space="preserve"> </w:t>
      </w:r>
      <w:r w:rsidRPr="00377DE6">
        <w:rPr>
          <w:rFonts w:eastAsia="Times New Roman" w:cstheme="minorHAnsi"/>
          <w:b/>
          <w:lang w:eastAsia="nl-NL"/>
        </w:rPr>
        <w:t>(</w:t>
      </w:r>
      <w:r>
        <w:rPr>
          <w:rFonts w:eastAsia="Times New Roman" w:cstheme="minorHAnsi"/>
          <w:b/>
          <w:lang w:eastAsia="nl-NL"/>
        </w:rPr>
        <w:t>O</w:t>
      </w:r>
      <w:r w:rsidR="00502E40">
        <w:rPr>
          <w:rFonts w:eastAsia="Times New Roman" w:cstheme="minorHAnsi"/>
          <w:b/>
          <w:lang w:eastAsia="nl-NL"/>
        </w:rPr>
        <w:t>B</w:t>
      </w:r>
      <w:r>
        <w:rPr>
          <w:rFonts w:eastAsia="Times New Roman" w:cstheme="minorHAnsi"/>
          <w:b/>
          <w:lang w:eastAsia="nl-NL"/>
        </w:rPr>
        <w:t>)</w:t>
      </w:r>
    </w:p>
    <w:bookmarkEnd w:id="0"/>
    <w:p w14:paraId="44D9A536" w14:textId="77777777" w:rsidR="00377DE6" w:rsidRDefault="00377DE6" w:rsidP="00377DE6">
      <w:pPr>
        <w:spacing w:after="0" w:line="240" w:lineRule="auto"/>
        <w:rPr>
          <w:rFonts w:eastAsia="Times New Roman" w:cstheme="minorHAnsi"/>
          <w:bCs/>
          <w:lang w:eastAsia="nl-NL"/>
        </w:rPr>
        <w:sectPr w:rsidR="00377DE6" w:rsidSect="009B2140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624AB1E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277AB">
        <w:rPr>
          <w:rFonts w:eastAsia="Times New Roman" w:cstheme="minorHAnsi"/>
          <w:bCs/>
          <w:lang w:eastAsia="nl-NL"/>
        </w:rPr>
        <w:t>Looft God, looft Zijn naam alom;</w:t>
      </w:r>
    </w:p>
    <w:p w14:paraId="77C5A058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277AB">
        <w:rPr>
          <w:rFonts w:eastAsia="Times New Roman" w:cstheme="minorHAnsi"/>
          <w:bCs/>
          <w:lang w:eastAsia="nl-NL"/>
        </w:rPr>
        <w:t>Looft Hem in Zijn heiligdom;</w:t>
      </w:r>
    </w:p>
    <w:p w14:paraId="73A5594F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277AB">
        <w:rPr>
          <w:rFonts w:eastAsia="Times New Roman" w:cstheme="minorHAnsi"/>
          <w:bCs/>
          <w:lang w:eastAsia="nl-NL"/>
        </w:rPr>
        <w:t>Looft des HEEREN grote macht,</w:t>
      </w:r>
    </w:p>
    <w:p w14:paraId="296029F5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277AB">
        <w:rPr>
          <w:rFonts w:eastAsia="Times New Roman" w:cstheme="minorHAnsi"/>
          <w:bCs/>
          <w:lang w:eastAsia="nl-NL"/>
        </w:rPr>
        <w:t>In den hemel Zijner kracht;</w:t>
      </w:r>
    </w:p>
    <w:p w14:paraId="69365206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277AB">
        <w:rPr>
          <w:rFonts w:eastAsia="Times New Roman" w:cstheme="minorHAnsi"/>
          <w:bCs/>
          <w:lang w:eastAsia="nl-NL"/>
        </w:rPr>
        <w:t>Looft Hem, om Zijn mogendheden,</w:t>
      </w:r>
    </w:p>
    <w:p w14:paraId="63F5AEF5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277AB">
        <w:rPr>
          <w:rFonts w:eastAsia="Times New Roman" w:cstheme="minorHAnsi"/>
          <w:bCs/>
          <w:lang w:eastAsia="nl-NL"/>
        </w:rPr>
        <w:t>Looft Hem, naar zo menig blijk</w:t>
      </w:r>
    </w:p>
    <w:p w14:paraId="6345D3BB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277AB">
        <w:rPr>
          <w:rFonts w:eastAsia="Times New Roman" w:cstheme="minorHAnsi"/>
          <w:bCs/>
          <w:lang w:eastAsia="nl-NL"/>
        </w:rPr>
        <w:t>Van Zijn heerlijk koninkrijk,</w:t>
      </w:r>
    </w:p>
    <w:p w14:paraId="31E3374D" w14:textId="75E249A9" w:rsidR="002D0188" w:rsidRDefault="00A277AB" w:rsidP="00A277AB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277AB">
        <w:rPr>
          <w:rFonts w:eastAsia="Times New Roman" w:cstheme="minorHAnsi"/>
          <w:bCs/>
          <w:lang w:eastAsia="nl-NL"/>
        </w:rPr>
        <w:t>Voor Zijn troon en hier beneden.</w:t>
      </w:r>
    </w:p>
    <w:p w14:paraId="0530C0B3" w14:textId="77777777" w:rsidR="00A277AB" w:rsidRDefault="00A277AB" w:rsidP="00A277AB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7839CDB9" w14:textId="16B17BB3" w:rsidR="002D0188" w:rsidRDefault="002D0188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2D0188">
        <w:rPr>
          <w:rFonts w:eastAsia="Times New Roman" w:cstheme="minorHAnsi"/>
          <w:b/>
          <w:lang w:eastAsia="nl-NL"/>
        </w:rPr>
        <w:t>Verkondiging</w:t>
      </w:r>
    </w:p>
    <w:p w14:paraId="0C4F1475" w14:textId="77777777" w:rsidR="002D0188" w:rsidRPr="00377DE6" w:rsidRDefault="002D0188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A57D272" w14:textId="029C536C" w:rsidR="003A2180" w:rsidRDefault="00A277AB" w:rsidP="007A4267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A277AB">
        <w:rPr>
          <w:rFonts w:eastAsia="Times New Roman" w:cstheme="minorHAnsi"/>
          <w:b/>
          <w:lang w:eastAsia="nl-NL"/>
        </w:rPr>
        <w:t xml:space="preserve">Zingen Psalm 150: </w:t>
      </w:r>
      <w:r>
        <w:rPr>
          <w:rFonts w:eastAsia="Times New Roman" w:cstheme="minorHAnsi"/>
          <w:b/>
          <w:lang w:eastAsia="nl-NL"/>
        </w:rPr>
        <w:t>2 en 3</w:t>
      </w:r>
      <w:r w:rsidRPr="00A277AB">
        <w:rPr>
          <w:rFonts w:eastAsia="Times New Roman" w:cstheme="minorHAnsi"/>
          <w:b/>
          <w:lang w:eastAsia="nl-NL"/>
        </w:rPr>
        <w:t xml:space="preserve"> (OB)</w:t>
      </w:r>
    </w:p>
    <w:p w14:paraId="6BCBEB68" w14:textId="05BE54BE" w:rsidR="009B2140" w:rsidRPr="009B2140" w:rsidRDefault="00A277AB" w:rsidP="009B2140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2</w:t>
      </w:r>
    </w:p>
    <w:p w14:paraId="45414B84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 xml:space="preserve">Looft God, met </w:t>
      </w:r>
      <w:proofErr w:type="spellStart"/>
      <w:r w:rsidRPr="00A277AB">
        <w:rPr>
          <w:rFonts w:eastAsia="Times New Roman" w:cstheme="minorHAnsi"/>
          <w:lang w:eastAsia="nl-NL"/>
        </w:rPr>
        <w:t>bazuingeklank</w:t>
      </w:r>
      <w:proofErr w:type="spellEnd"/>
      <w:r w:rsidRPr="00A277AB">
        <w:rPr>
          <w:rFonts w:eastAsia="Times New Roman" w:cstheme="minorHAnsi"/>
          <w:lang w:eastAsia="nl-NL"/>
        </w:rPr>
        <w:t>;</w:t>
      </w:r>
    </w:p>
    <w:p w14:paraId="74FAD480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Geeft Hem eer, bewijst Hem dank;</w:t>
      </w:r>
    </w:p>
    <w:p w14:paraId="55B732A0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Looft Hem, met de harp en luit;</w:t>
      </w:r>
    </w:p>
    <w:p w14:paraId="701E1557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Looft Hem, met de trom en fluit;</w:t>
      </w:r>
    </w:p>
    <w:p w14:paraId="4D25960D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Looft Hem, op uw blijde snaren;</w:t>
      </w:r>
    </w:p>
    <w:p w14:paraId="35FA5CD8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Laat zich 't orgel overal</w:t>
      </w:r>
    </w:p>
    <w:p w14:paraId="60C8A86D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Bij het juichend vreugdgeschal,</w:t>
      </w:r>
    </w:p>
    <w:p w14:paraId="50F8644B" w14:textId="77777777" w:rsid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Tot des HEEREN glorie, paren.</w:t>
      </w:r>
    </w:p>
    <w:p w14:paraId="3A08C689" w14:textId="642C817D" w:rsidR="009B2140" w:rsidRPr="009B2140" w:rsidRDefault="009B2140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3</w:t>
      </w:r>
    </w:p>
    <w:p w14:paraId="61606C0B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Looft God, naar Zijn hoog bevel,</w:t>
      </w:r>
    </w:p>
    <w:p w14:paraId="4B1DD576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 xml:space="preserve">Met het klinkend </w:t>
      </w:r>
      <w:proofErr w:type="spellStart"/>
      <w:r w:rsidRPr="00A277AB">
        <w:rPr>
          <w:rFonts w:eastAsia="Times New Roman" w:cstheme="minorHAnsi"/>
          <w:lang w:eastAsia="nl-NL"/>
        </w:rPr>
        <w:t>cimbelspel</w:t>
      </w:r>
      <w:proofErr w:type="spellEnd"/>
      <w:r w:rsidRPr="00A277AB">
        <w:rPr>
          <w:rFonts w:eastAsia="Times New Roman" w:cstheme="minorHAnsi"/>
          <w:lang w:eastAsia="nl-NL"/>
        </w:rPr>
        <w:t>;</w:t>
      </w:r>
    </w:p>
    <w:p w14:paraId="5292E62F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Looft Hem, op het schel metaal</w:t>
      </w:r>
    </w:p>
    <w:p w14:paraId="68957C80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Van de vrolijke cimbaal;</w:t>
      </w:r>
    </w:p>
    <w:p w14:paraId="49D63C20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Looft den HEER; elk moet Hem eren,</w:t>
      </w:r>
    </w:p>
    <w:p w14:paraId="3ACD7A9B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Al wat geest en adem heeft;</w:t>
      </w:r>
    </w:p>
    <w:p w14:paraId="77E5641F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Looft den HEER, die eeuwig leeft;</w:t>
      </w:r>
    </w:p>
    <w:p w14:paraId="6A8CFB12" w14:textId="363EF4F8" w:rsidR="009B2140" w:rsidRDefault="00A277AB" w:rsidP="00A277AB">
      <w:pPr>
        <w:spacing w:after="0" w:line="240" w:lineRule="auto"/>
        <w:rPr>
          <w:rFonts w:eastAsia="Times New Roman" w:cstheme="minorHAnsi"/>
          <w:lang w:eastAsia="nl-NL"/>
        </w:rPr>
        <w:sectPr w:rsidR="009B2140" w:rsidSect="00A277A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A277AB">
        <w:rPr>
          <w:rFonts w:eastAsia="Times New Roman" w:cstheme="minorHAnsi"/>
          <w:lang w:eastAsia="nl-NL"/>
        </w:rPr>
        <w:t>Looft verheugd den HEER der heren!</w:t>
      </w:r>
    </w:p>
    <w:p w14:paraId="4816AFEA" w14:textId="77777777" w:rsidR="00A277AB" w:rsidRDefault="00A277AB" w:rsidP="009B2140">
      <w:pPr>
        <w:spacing w:after="0" w:line="240" w:lineRule="auto"/>
        <w:rPr>
          <w:rFonts w:eastAsia="Times New Roman" w:cstheme="minorHAnsi"/>
          <w:lang w:eastAsia="nl-NL"/>
        </w:rPr>
        <w:sectPr w:rsidR="00A277AB" w:rsidSect="00A277AB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9895CCA" w14:textId="388566C3" w:rsidR="00844B5A" w:rsidRDefault="00A277AB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</w:t>
      </w:r>
      <w:r w:rsidR="004C1AC0">
        <w:rPr>
          <w:rFonts w:eastAsia="Times New Roman" w:cstheme="minorHAnsi"/>
          <w:b/>
          <w:lang w:eastAsia="nl-NL"/>
        </w:rPr>
        <w:t>ankg</w:t>
      </w:r>
      <w:r w:rsidR="004C1AC0" w:rsidRPr="004C1AC0">
        <w:rPr>
          <w:rFonts w:eastAsia="Times New Roman" w:cstheme="minorHAnsi"/>
          <w:b/>
          <w:lang w:eastAsia="nl-NL"/>
        </w:rPr>
        <w:t>ebed</w:t>
      </w:r>
      <w:r w:rsidR="00502E40">
        <w:rPr>
          <w:rFonts w:eastAsia="Times New Roman" w:cstheme="minorHAnsi"/>
          <w:b/>
          <w:lang w:eastAsia="nl-NL"/>
        </w:rPr>
        <w:t xml:space="preserve"> en voorbede</w:t>
      </w:r>
      <w:r w:rsidR="004C1AC0">
        <w:rPr>
          <w:rFonts w:eastAsia="Times New Roman" w:cstheme="minorHAnsi"/>
          <w:b/>
          <w:lang w:eastAsia="nl-NL"/>
        </w:rPr>
        <w:t xml:space="preserve"> </w:t>
      </w:r>
    </w:p>
    <w:p w14:paraId="1D95E7AB" w14:textId="1AE55381" w:rsidR="00463BEC" w:rsidRDefault="00463BEC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AC1412B" w14:textId="598CF676" w:rsidR="00463BEC" w:rsidRDefault="00463BEC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Collecte</w:t>
      </w:r>
    </w:p>
    <w:p w14:paraId="2082B040" w14:textId="77777777" w:rsidR="00546352" w:rsidRPr="00546352" w:rsidRDefault="00546352" w:rsidP="00546352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 xml:space="preserve">Op de website van de kerk kunt u lezen hoe u een gift kunt doen. </w:t>
      </w:r>
    </w:p>
    <w:p w14:paraId="50B04CB5" w14:textId="2AD13A06" w:rsidR="00546352" w:rsidRPr="00546352" w:rsidRDefault="00546352" w:rsidP="00546352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 xml:space="preserve">Bijvoorbeeld. door </w:t>
      </w:r>
      <w:r w:rsidRPr="00546352">
        <w:rPr>
          <w:rFonts w:eastAsia="Times New Roman" w:cstheme="minorHAnsi"/>
          <w:bCs/>
          <w:lang w:eastAsia="nl-NL"/>
        </w:rPr>
        <w:t xml:space="preserve">een overboeking op het rekeningnummer van de kerk </w:t>
      </w:r>
      <w:r>
        <w:rPr>
          <w:rFonts w:eastAsia="Times New Roman" w:cstheme="minorHAnsi"/>
          <w:bCs/>
          <w:lang w:eastAsia="nl-NL"/>
        </w:rPr>
        <w:t>en/</w:t>
      </w:r>
      <w:r w:rsidRPr="00546352">
        <w:rPr>
          <w:rFonts w:eastAsia="Times New Roman" w:cstheme="minorHAnsi"/>
          <w:bCs/>
          <w:lang w:eastAsia="nl-NL"/>
        </w:rPr>
        <w:t xml:space="preserve">of diaconie. </w:t>
      </w:r>
    </w:p>
    <w:p w14:paraId="167BA435" w14:textId="77777777" w:rsidR="00546352" w:rsidRPr="00546352" w:rsidRDefault="00546352" w:rsidP="00546352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>De rekeningnummers zijn:</w:t>
      </w:r>
    </w:p>
    <w:p w14:paraId="205740AD" w14:textId="641D4D47" w:rsidR="00546352" w:rsidRPr="00546352" w:rsidRDefault="00546352" w:rsidP="00546352">
      <w:pPr>
        <w:pStyle w:val="Lijstalinea"/>
        <w:numPr>
          <w:ilvl w:val="0"/>
          <w:numId w:val="5"/>
        </w:num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>Diaconie:</w:t>
      </w:r>
      <w:r w:rsidRPr="00546352">
        <w:rPr>
          <w:rFonts w:eastAsia="Times New Roman" w:cstheme="minorHAnsi"/>
          <w:bCs/>
          <w:lang w:eastAsia="nl-NL"/>
        </w:rPr>
        <w:tab/>
        <w:t xml:space="preserve"> NL12 RABO 0325 7023 65</w:t>
      </w:r>
    </w:p>
    <w:p w14:paraId="0FD80355" w14:textId="29036A39" w:rsidR="00546352" w:rsidRPr="00546352" w:rsidRDefault="00546352" w:rsidP="00546352">
      <w:pPr>
        <w:pStyle w:val="Lijstalinea"/>
        <w:numPr>
          <w:ilvl w:val="0"/>
          <w:numId w:val="5"/>
        </w:num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>Kerk:</w:t>
      </w:r>
      <w:r w:rsidRPr="00546352">
        <w:rPr>
          <w:rFonts w:eastAsia="Times New Roman" w:cstheme="minorHAnsi"/>
          <w:bCs/>
          <w:lang w:eastAsia="nl-NL"/>
        </w:rPr>
        <w:tab/>
      </w:r>
      <w:r w:rsidRPr="00546352">
        <w:rPr>
          <w:rFonts w:eastAsia="Times New Roman" w:cstheme="minorHAnsi"/>
          <w:bCs/>
          <w:lang w:eastAsia="nl-NL"/>
        </w:rPr>
        <w:tab/>
        <w:t xml:space="preserve"> NL36 RABO 0325 7034 85</w:t>
      </w:r>
    </w:p>
    <w:p w14:paraId="75B9720B" w14:textId="77777777" w:rsidR="005154C9" w:rsidRDefault="005154C9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37ED2A43" w14:textId="77777777" w:rsidR="00302594" w:rsidRDefault="0030259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BA0507C" w14:textId="77777777" w:rsidR="00302594" w:rsidRDefault="0030259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8E50F08" w14:textId="207B0CA1" w:rsidR="009A6A82" w:rsidRDefault="00463BEC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9A6A82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63BEC">
        <w:rPr>
          <w:rFonts w:eastAsia="Times New Roman" w:cstheme="minorHAnsi"/>
          <w:b/>
          <w:lang w:eastAsia="nl-NL"/>
        </w:rPr>
        <w:lastRenderedPageBreak/>
        <w:t xml:space="preserve">Zingen Gezang </w:t>
      </w:r>
      <w:r w:rsidR="00A277AB">
        <w:rPr>
          <w:rFonts w:eastAsia="Times New Roman" w:cstheme="minorHAnsi"/>
          <w:b/>
          <w:lang w:eastAsia="nl-NL"/>
        </w:rPr>
        <w:t>409</w:t>
      </w:r>
      <w:r w:rsidRPr="00463BEC">
        <w:rPr>
          <w:rFonts w:eastAsia="Times New Roman" w:cstheme="minorHAnsi"/>
          <w:b/>
          <w:lang w:eastAsia="nl-NL"/>
        </w:rPr>
        <w:t xml:space="preserve">: </w:t>
      </w:r>
      <w:r w:rsidR="00502E40">
        <w:rPr>
          <w:rFonts w:eastAsia="Times New Roman" w:cstheme="minorHAnsi"/>
          <w:b/>
          <w:lang w:eastAsia="nl-NL"/>
        </w:rPr>
        <w:t xml:space="preserve">1 en </w:t>
      </w:r>
      <w:r w:rsidR="00A277AB">
        <w:rPr>
          <w:rFonts w:eastAsia="Times New Roman" w:cstheme="minorHAnsi"/>
          <w:b/>
          <w:lang w:eastAsia="nl-NL"/>
        </w:rPr>
        <w:t>5</w:t>
      </w:r>
      <w:r w:rsidR="00502E40">
        <w:rPr>
          <w:rFonts w:eastAsia="Times New Roman" w:cstheme="minorHAnsi"/>
          <w:b/>
          <w:lang w:eastAsia="nl-NL"/>
        </w:rPr>
        <w:t xml:space="preserve"> </w:t>
      </w:r>
      <w:r w:rsidRPr="00463BEC">
        <w:rPr>
          <w:rFonts w:eastAsia="Times New Roman" w:cstheme="minorHAnsi"/>
          <w:b/>
          <w:lang w:eastAsia="nl-NL"/>
        </w:rPr>
        <w:t>(</w:t>
      </w:r>
      <w:proofErr w:type="spellStart"/>
      <w:r w:rsidRPr="00463BEC">
        <w:rPr>
          <w:rFonts w:eastAsia="Times New Roman" w:cstheme="minorHAnsi"/>
          <w:b/>
          <w:lang w:eastAsia="nl-NL"/>
        </w:rPr>
        <w:t>Lb</w:t>
      </w:r>
      <w:proofErr w:type="spellEnd"/>
      <w:r w:rsidRPr="00463BEC">
        <w:rPr>
          <w:rFonts w:eastAsia="Times New Roman" w:cstheme="minorHAnsi"/>
          <w:b/>
          <w:lang w:eastAsia="nl-NL"/>
        </w:rPr>
        <w:t xml:space="preserve"> 1973</w:t>
      </w:r>
      <w:r>
        <w:rPr>
          <w:rFonts w:eastAsia="Times New Roman" w:cstheme="minorHAnsi"/>
          <w:b/>
          <w:lang w:eastAsia="nl-NL"/>
        </w:rPr>
        <w:t>)</w:t>
      </w:r>
    </w:p>
    <w:p w14:paraId="0CABBEB6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1</w:t>
      </w:r>
    </w:p>
    <w:p w14:paraId="33BFFA33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 xml:space="preserve">Laat ons de Heer </w:t>
      </w:r>
      <w:proofErr w:type="spellStart"/>
      <w:r w:rsidRPr="00A277AB">
        <w:rPr>
          <w:rFonts w:eastAsia="Times New Roman" w:cstheme="minorHAnsi"/>
          <w:lang w:eastAsia="nl-NL"/>
        </w:rPr>
        <w:t>lofzingen</w:t>
      </w:r>
      <w:proofErr w:type="spellEnd"/>
      <w:r w:rsidRPr="00A277AB">
        <w:rPr>
          <w:rFonts w:eastAsia="Times New Roman" w:cstheme="minorHAnsi"/>
          <w:lang w:eastAsia="nl-NL"/>
        </w:rPr>
        <w:t>,</w:t>
      </w:r>
    </w:p>
    <w:p w14:paraId="66EE4533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juicht, al wie bij Hem hoort!</w:t>
      </w:r>
    </w:p>
    <w:p w14:paraId="5DE1AB17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Hij zal met trouw omringen</w:t>
      </w:r>
    </w:p>
    <w:p w14:paraId="356D6AF8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wie steunen op zijn woord.</w:t>
      </w:r>
    </w:p>
    <w:p w14:paraId="41AD8F39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Al moet ge hier ook dragen</w:t>
      </w:r>
    </w:p>
    <w:p w14:paraId="3A5C6376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veel duisternis en dood,</w:t>
      </w:r>
    </w:p>
    <w:p w14:paraId="056072F9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gij hoeft niet te versagen,</w:t>
      </w:r>
    </w:p>
    <w:p w14:paraId="60276A69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Hij redt uit alle nood.</w:t>
      </w:r>
    </w:p>
    <w:p w14:paraId="632A2193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</w:p>
    <w:p w14:paraId="101885A4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5</w:t>
      </w:r>
    </w:p>
    <w:p w14:paraId="17CB97FB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Daarom lof zij de Here,</w:t>
      </w:r>
    </w:p>
    <w:p w14:paraId="789242E2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in wie ons heil bestaat,</w:t>
      </w:r>
    </w:p>
    <w:p w14:paraId="1E1CDBFA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Hem die ons toe wou keren</w:t>
      </w:r>
    </w:p>
    <w:p w14:paraId="542FD3AB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zijn liefelijk gelaat.</w:t>
      </w:r>
    </w:p>
    <w:p w14:paraId="49D83CC2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Hij moge ons behoeden,</w:t>
      </w:r>
    </w:p>
    <w:p w14:paraId="079FBF10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>elkander toegewijd,</w:t>
      </w:r>
    </w:p>
    <w:p w14:paraId="16718176" w14:textId="77777777" w:rsidR="00A277AB" w:rsidRPr="00A277AB" w:rsidRDefault="00A277AB" w:rsidP="00A277AB">
      <w:pPr>
        <w:spacing w:after="0" w:line="240" w:lineRule="auto"/>
        <w:rPr>
          <w:rFonts w:eastAsia="Times New Roman" w:cstheme="minorHAnsi"/>
          <w:lang w:eastAsia="nl-NL"/>
        </w:rPr>
      </w:pPr>
      <w:r w:rsidRPr="00A277AB">
        <w:rPr>
          <w:rFonts w:eastAsia="Times New Roman" w:cstheme="minorHAnsi"/>
          <w:lang w:eastAsia="nl-NL"/>
        </w:rPr>
        <w:t xml:space="preserve">en </w:t>
      </w:r>
      <w:proofErr w:type="spellStart"/>
      <w:r w:rsidRPr="00A277AB">
        <w:rPr>
          <w:rFonts w:eastAsia="Times New Roman" w:cstheme="minorHAnsi"/>
          <w:lang w:eastAsia="nl-NL"/>
        </w:rPr>
        <w:t>schenke</w:t>
      </w:r>
      <w:proofErr w:type="spellEnd"/>
      <w:r w:rsidRPr="00A277AB">
        <w:rPr>
          <w:rFonts w:eastAsia="Times New Roman" w:cstheme="minorHAnsi"/>
          <w:lang w:eastAsia="nl-NL"/>
        </w:rPr>
        <w:t xml:space="preserve"> ons al 't goede</w:t>
      </w:r>
    </w:p>
    <w:p w14:paraId="59519B72" w14:textId="1B804BA2" w:rsidR="00FB22BC" w:rsidRDefault="00A277AB" w:rsidP="00A277AB">
      <w:pPr>
        <w:spacing w:after="0" w:line="240" w:lineRule="auto"/>
        <w:rPr>
          <w:rFonts w:eastAsia="Times New Roman" w:cstheme="minorHAnsi"/>
          <w:lang w:eastAsia="nl-NL"/>
        </w:rPr>
        <w:sectPr w:rsidR="00FB22BC" w:rsidSect="00A277A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A277AB">
        <w:rPr>
          <w:rFonts w:eastAsia="Times New Roman" w:cstheme="minorHAnsi"/>
          <w:lang w:eastAsia="nl-NL"/>
        </w:rPr>
        <w:t>nu en in eeuwigheid.</w:t>
      </w:r>
    </w:p>
    <w:p w14:paraId="4E7DA269" w14:textId="77777777" w:rsidR="00A277AB" w:rsidRDefault="00A277AB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1B82AC6" w14:textId="4E2DCF7C" w:rsidR="00463BEC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sectPr w:rsidR="00463BEC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nova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70282"/>
    <w:multiLevelType w:val="hybridMultilevel"/>
    <w:tmpl w:val="DC8224FC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F08E2"/>
    <w:multiLevelType w:val="multilevel"/>
    <w:tmpl w:val="11C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EE91940"/>
    <w:multiLevelType w:val="hybridMultilevel"/>
    <w:tmpl w:val="A652426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87E30"/>
    <w:multiLevelType w:val="multilevel"/>
    <w:tmpl w:val="907C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5DF6C20"/>
    <w:multiLevelType w:val="multilevel"/>
    <w:tmpl w:val="B12C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34F7183"/>
    <w:multiLevelType w:val="multilevel"/>
    <w:tmpl w:val="223E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B084193"/>
    <w:multiLevelType w:val="hybridMultilevel"/>
    <w:tmpl w:val="2ABA910E"/>
    <w:lvl w:ilvl="0" w:tplc="8E6C55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K2NDQ1N7Q0tDBR0lEKTi0uzszPAykwNKgFAA8s/Z4tAAAA"/>
  </w:docVars>
  <w:rsids>
    <w:rsidRoot w:val="00844B5A"/>
    <w:rsid w:val="0004133E"/>
    <w:rsid w:val="000A2F34"/>
    <w:rsid w:val="000A5102"/>
    <w:rsid w:val="000B524E"/>
    <w:rsid w:val="00104DAF"/>
    <w:rsid w:val="0011393C"/>
    <w:rsid w:val="001273E0"/>
    <w:rsid w:val="00131A7E"/>
    <w:rsid w:val="00132F8B"/>
    <w:rsid w:val="001443A3"/>
    <w:rsid w:val="0017130F"/>
    <w:rsid w:val="00190ABB"/>
    <w:rsid w:val="001A6FC9"/>
    <w:rsid w:val="001C194F"/>
    <w:rsid w:val="001C60F7"/>
    <w:rsid w:val="001E0087"/>
    <w:rsid w:val="00215C44"/>
    <w:rsid w:val="002245C1"/>
    <w:rsid w:val="00230807"/>
    <w:rsid w:val="00242430"/>
    <w:rsid w:val="002457A7"/>
    <w:rsid w:val="00284A2B"/>
    <w:rsid w:val="00287A10"/>
    <w:rsid w:val="00291D10"/>
    <w:rsid w:val="00292339"/>
    <w:rsid w:val="00297C8E"/>
    <w:rsid w:val="002A4317"/>
    <w:rsid w:val="002B3E94"/>
    <w:rsid w:val="002C4E7F"/>
    <w:rsid w:val="002D0188"/>
    <w:rsid w:val="00302594"/>
    <w:rsid w:val="003170CF"/>
    <w:rsid w:val="00335291"/>
    <w:rsid w:val="00340677"/>
    <w:rsid w:val="00370ECF"/>
    <w:rsid w:val="00374423"/>
    <w:rsid w:val="00377DE6"/>
    <w:rsid w:val="003A2180"/>
    <w:rsid w:val="003A52E8"/>
    <w:rsid w:val="003D00AF"/>
    <w:rsid w:val="003E697E"/>
    <w:rsid w:val="003F4226"/>
    <w:rsid w:val="004064F3"/>
    <w:rsid w:val="00406E8F"/>
    <w:rsid w:val="004074CF"/>
    <w:rsid w:val="00411407"/>
    <w:rsid w:val="00416E50"/>
    <w:rsid w:val="00434E4F"/>
    <w:rsid w:val="0045127A"/>
    <w:rsid w:val="00463BEC"/>
    <w:rsid w:val="00482379"/>
    <w:rsid w:val="004C1AC0"/>
    <w:rsid w:val="004C4F5D"/>
    <w:rsid w:val="004E21BA"/>
    <w:rsid w:val="004F72DD"/>
    <w:rsid w:val="00502E40"/>
    <w:rsid w:val="005140CD"/>
    <w:rsid w:val="005152AC"/>
    <w:rsid w:val="005154C9"/>
    <w:rsid w:val="005230E8"/>
    <w:rsid w:val="00534374"/>
    <w:rsid w:val="00546352"/>
    <w:rsid w:val="005624E6"/>
    <w:rsid w:val="005625DD"/>
    <w:rsid w:val="00563A38"/>
    <w:rsid w:val="00587892"/>
    <w:rsid w:val="005B03A3"/>
    <w:rsid w:val="005F11BF"/>
    <w:rsid w:val="006701BA"/>
    <w:rsid w:val="0067520B"/>
    <w:rsid w:val="006B3F54"/>
    <w:rsid w:val="006D6D43"/>
    <w:rsid w:val="006E524D"/>
    <w:rsid w:val="00700182"/>
    <w:rsid w:val="007051C9"/>
    <w:rsid w:val="00760654"/>
    <w:rsid w:val="007A4267"/>
    <w:rsid w:val="007A47AE"/>
    <w:rsid w:val="007C6499"/>
    <w:rsid w:val="007D5275"/>
    <w:rsid w:val="007E7E95"/>
    <w:rsid w:val="007F3C78"/>
    <w:rsid w:val="00824AB6"/>
    <w:rsid w:val="008261D3"/>
    <w:rsid w:val="00844B5A"/>
    <w:rsid w:val="00880FFB"/>
    <w:rsid w:val="0089019D"/>
    <w:rsid w:val="00894BBE"/>
    <w:rsid w:val="00906663"/>
    <w:rsid w:val="00912EE6"/>
    <w:rsid w:val="00952FC1"/>
    <w:rsid w:val="0096403F"/>
    <w:rsid w:val="0096438D"/>
    <w:rsid w:val="00967F12"/>
    <w:rsid w:val="009857B6"/>
    <w:rsid w:val="00997930"/>
    <w:rsid w:val="009A2940"/>
    <w:rsid w:val="009A6A82"/>
    <w:rsid w:val="009B2140"/>
    <w:rsid w:val="009C33C3"/>
    <w:rsid w:val="009C4F02"/>
    <w:rsid w:val="009C5DBE"/>
    <w:rsid w:val="009D4383"/>
    <w:rsid w:val="00A179A6"/>
    <w:rsid w:val="00A24F9E"/>
    <w:rsid w:val="00A277AB"/>
    <w:rsid w:val="00A33106"/>
    <w:rsid w:val="00A45109"/>
    <w:rsid w:val="00A630DF"/>
    <w:rsid w:val="00A9546B"/>
    <w:rsid w:val="00AA3ABD"/>
    <w:rsid w:val="00AB4CCD"/>
    <w:rsid w:val="00AC133A"/>
    <w:rsid w:val="00AD1D08"/>
    <w:rsid w:val="00AE6174"/>
    <w:rsid w:val="00B069AB"/>
    <w:rsid w:val="00B12460"/>
    <w:rsid w:val="00B131BD"/>
    <w:rsid w:val="00B8036F"/>
    <w:rsid w:val="00BB28D8"/>
    <w:rsid w:val="00BC1074"/>
    <w:rsid w:val="00C046D4"/>
    <w:rsid w:val="00C22B60"/>
    <w:rsid w:val="00C471CD"/>
    <w:rsid w:val="00C57806"/>
    <w:rsid w:val="00C97DA3"/>
    <w:rsid w:val="00CC55FE"/>
    <w:rsid w:val="00CC6B11"/>
    <w:rsid w:val="00CD0472"/>
    <w:rsid w:val="00D16211"/>
    <w:rsid w:val="00D305E0"/>
    <w:rsid w:val="00D517BD"/>
    <w:rsid w:val="00D94414"/>
    <w:rsid w:val="00DA1A0F"/>
    <w:rsid w:val="00DD6B04"/>
    <w:rsid w:val="00DF6A67"/>
    <w:rsid w:val="00E172BC"/>
    <w:rsid w:val="00E21C87"/>
    <w:rsid w:val="00E32FE7"/>
    <w:rsid w:val="00E73AC0"/>
    <w:rsid w:val="00EA24D0"/>
    <w:rsid w:val="00EB245A"/>
    <w:rsid w:val="00EF6D40"/>
    <w:rsid w:val="00F0194B"/>
    <w:rsid w:val="00F16A3B"/>
    <w:rsid w:val="00F569F2"/>
    <w:rsid w:val="00F71246"/>
    <w:rsid w:val="00F7154D"/>
    <w:rsid w:val="00FB22BC"/>
    <w:rsid w:val="00FC350B"/>
    <w:rsid w:val="00FD3AD0"/>
    <w:rsid w:val="00FD42D5"/>
    <w:rsid w:val="00FF1BD9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BFD0FE"/>
  <w15:chartTrackingRefBased/>
  <w15:docId w15:val="{644DA4CF-8DBF-451E-9AA4-9C61E095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3">
    <w:name w:val="heading 3"/>
    <w:basedOn w:val="Standaard"/>
    <w:link w:val="Kop3Char"/>
    <w:uiPriority w:val="9"/>
    <w:qFormat/>
    <w:rsid w:val="00B069AB"/>
    <w:pPr>
      <w:spacing w:after="0" w:line="240" w:lineRule="auto"/>
      <w:outlineLvl w:val="2"/>
    </w:pPr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291D10"/>
    <w:rPr>
      <w:i/>
      <w:iCs/>
    </w:rPr>
  </w:style>
  <w:style w:type="character" w:customStyle="1" w:styleId="Kop3Char">
    <w:name w:val="Kop 3 Char"/>
    <w:basedOn w:val="Standaardalinea-lettertype"/>
    <w:link w:val="Kop3"/>
    <w:uiPriority w:val="9"/>
    <w:rsid w:val="00B069AB"/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unhideWhenUsed/>
    <w:rsid w:val="00B069AB"/>
    <w:rPr>
      <w:strike w:val="0"/>
      <w:dstrike w:val="0"/>
      <w:color w:val="1198DE"/>
      <w:u w:val="none"/>
      <w:effect w:val="none"/>
      <w:shd w:val="clear" w:color="auto" w:fill="auto"/>
    </w:rPr>
  </w:style>
  <w:style w:type="paragraph" w:styleId="Normaalweb">
    <w:name w:val="Normal (Web)"/>
    <w:basedOn w:val="Standaard"/>
    <w:uiPriority w:val="99"/>
    <w:semiHidden/>
    <w:unhideWhenUsed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ub1">
    <w:name w:val="sub1"/>
    <w:basedOn w:val="Standaard"/>
    <w:rsid w:val="00B069AB"/>
    <w:pPr>
      <w:spacing w:after="150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nl-NL"/>
    </w:rPr>
  </w:style>
  <w:style w:type="character" w:customStyle="1" w:styleId="v626">
    <w:name w:val="v6_2_6"/>
    <w:basedOn w:val="Standaardalinea-lettertype"/>
    <w:rsid w:val="00B069AB"/>
  </w:style>
  <w:style w:type="character" w:customStyle="1" w:styleId="highlight3">
    <w:name w:val="highlight3"/>
    <w:basedOn w:val="Standaardalinea-lettertype"/>
    <w:rsid w:val="00B069AB"/>
  </w:style>
  <w:style w:type="character" w:customStyle="1" w:styleId="v627">
    <w:name w:val="v6_2_7"/>
    <w:basedOn w:val="Standaardalinea-lettertype"/>
    <w:rsid w:val="00B069AB"/>
  </w:style>
  <w:style w:type="character" w:customStyle="1" w:styleId="it5">
    <w:name w:val="it5"/>
    <w:basedOn w:val="Standaardalinea-lettertype"/>
    <w:rsid w:val="00B069AB"/>
  </w:style>
  <w:style w:type="character" w:customStyle="1" w:styleId="v628">
    <w:name w:val="v6_2_8"/>
    <w:basedOn w:val="Standaardalinea-lettertype"/>
    <w:rsid w:val="00B069AB"/>
  </w:style>
  <w:style w:type="character" w:customStyle="1" w:styleId="v629">
    <w:name w:val="v6_2_9"/>
    <w:basedOn w:val="Standaardalinea-lettertype"/>
    <w:rsid w:val="00B069AB"/>
  </w:style>
  <w:style w:type="character" w:customStyle="1" w:styleId="v6210">
    <w:name w:val="v6_2_10"/>
    <w:basedOn w:val="Standaardalinea-lettertype"/>
    <w:rsid w:val="00B069AB"/>
  </w:style>
  <w:style w:type="character" w:customStyle="1" w:styleId="v6211">
    <w:name w:val="v6_2_11"/>
    <w:basedOn w:val="Standaardalinea-lettertype"/>
    <w:rsid w:val="00B069AB"/>
  </w:style>
  <w:style w:type="character" w:customStyle="1" w:styleId="v6212">
    <w:name w:val="v6_2_12"/>
    <w:basedOn w:val="Standaardalinea-lettertype"/>
    <w:rsid w:val="00B069AB"/>
  </w:style>
  <w:style w:type="character" w:customStyle="1" w:styleId="v6213">
    <w:name w:val="v6_2_13"/>
    <w:basedOn w:val="Standaardalinea-lettertype"/>
    <w:rsid w:val="00B069AB"/>
  </w:style>
  <w:style w:type="character" w:customStyle="1" w:styleId="v6214">
    <w:name w:val="v6_2_14"/>
    <w:basedOn w:val="Standaardalinea-lettertype"/>
    <w:rsid w:val="00B069AB"/>
  </w:style>
  <w:style w:type="character" w:customStyle="1" w:styleId="v6215">
    <w:name w:val="v6_2_15"/>
    <w:basedOn w:val="Standaardalinea-lettertype"/>
    <w:rsid w:val="00B069AB"/>
  </w:style>
  <w:style w:type="character" w:customStyle="1" w:styleId="v6216">
    <w:name w:val="v6_2_16"/>
    <w:basedOn w:val="Standaardalinea-lettertype"/>
    <w:rsid w:val="00B069AB"/>
  </w:style>
  <w:style w:type="character" w:customStyle="1" w:styleId="v6217">
    <w:name w:val="v6_2_17"/>
    <w:basedOn w:val="Standaardalinea-lettertype"/>
    <w:rsid w:val="00B069AB"/>
  </w:style>
  <w:style w:type="character" w:customStyle="1" w:styleId="v6218">
    <w:name w:val="v6_2_18"/>
    <w:basedOn w:val="Standaardalinea-lettertype"/>
    <w:rsid w:val="00B069AB"/>
  </w:style>
  <w:style w:type="character" w:customStyle="1" w:styleId="v6219">
    <w:name w:val="v6_2_19"/>
    <w:basedOn w:val="Standaardalinea-lettertype"/>
    <w:rsid w:val="00B069AB"/>
  </w:style>
  <w:style w:type="character" w:customStyle="1" w:styleId="tooltipstered">
    <w:name w:val="tooltipstered"/>
    <w:basedOn w:val="Standaardalinea-lettertype"/>
    <w:rsid w:val="00B069AB"/>
  </w:style>
  <w:style w:type="character" w:customStyle="1" w:styleId="marker">
    <w:name w:val="marker"/>
    <w:basedOn w:val="Standaardalinea-lettertype"/>
    <w:rsid w:val="00B069AB"/>
  </w:style>
  <w:style w:type="character" w:customStyle="1" w:styleId="v6220">
    <w:name w:val="v6_2_20"/>
    <w:basedOn w:val="Standaardalinea-lettertype"/>
    <w:rsid w:val="00B069AB"/>
  </w:style>
  <w:style w:type="character" w:customStyle="1" w:styleId="v6221">
    <w:name w:val="v6_2_21"/>
    <w:basedOn w:val="Standaardalinea-lettertype"/>
    <w:rsid w:val="00B069AB"/>
  </w:style>
  <w:style w:type="character" w:customStyle="1" w:styleId="v6222">
    <w:name w:val="v6_2_22"/>
    <w:basedOn w:val="Standaardalinea-lettertype"/>
    <w:rsid w:val="00B069AB"/>
  </w:style>
  <w:style w:type="character" w:customStyle="1" w:styleId="v6223">
    <w:name w:val="v6_2_23"/>
    <w:basedOn w:val="Standaardalinea-lettertype"/>
    <w:rsid w:val="00B069AB"/>
  </w:style>
  <w:style w:type="paragraph" w:customStyle="1" w:styleId="is-dropdown-submenu-parent">
    <w:name w:val="is-dropdown-submenu-parent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titlelarge2">
    <w:name w:val="title_large2"/>
    <w:basedOn w:val="Standaardalinea-lettertype"/>
    <w:rsid w:val="00B069AB"/>
  </w:style>
  <w:style w:type="paragraph" w:customStyle="1" w:styleId="scrollbars">
    <w:name w:val="scrollbars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icon-wrap">
    <w:name w:val="icon-wrap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tice">
    <w:name w:val="notice"/>
    <w:basedOn w:val="Standaardalinea-lettertype"/>
    <w:rsid w:val="00B069AB"/>
  </w:style>
  <w:style w:type="paragraph" w:customStyle="1" w:styleId="q">
    <w:name w:val="q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1">
    <w:name w:val="v22_58_1"/>
    <w:basedOn w:val="Standaardalinea-lettertype"/>
    <w:rsid w:val="00997930"/>
  </w:style>
  <w:style w:type="character" w:customStyle="1" w:styleId="c">
    <w:name w:val="c"/>
    <w:basedOn w:val="Standaardalinea-lettertype"/>
    <w:rsid w:val="00997930"/>
  </w:style>
  <w:style w:type="paragraph" w:customStyle="1" w:styleId="q2">
    <w:name w:val="q2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2">
    <w:name w:val="v22_58_2"/>
    <w:basedOn w:val="Standaardalinea-lettertype"/>
    <w:rsid w:val="00997930"/>
  </w:style>
  <w:style w:type="character" w:customStyle="1" w:styleId="v22583">
    <w:name w:val="v22_58_3"/>
    <w:basedOn w:val="Standaardalinea-lettertype"/>
    <w:rsid w:val="00997930"/>
  </w:style>
  <w:style w:type="character" w:customStyle="1" w:styleId="v22584">
    <w:name w:val="v22_58_4"/>
    <w:basedOn w:val="Standaardalinea-lettertype"/>
    <w:rsid w:val="00997930"/>
  </w:style>
  <w:style w:type="character" w:customStyle="1" w:styleId="v22585">
    <w:name w:val="v22_58_5"/>
    <w:basedOn w:val="Standaardalinea-lettertype"/>
    <w:rsid w:val="00997930"/>
  </w:style>
  <w:style w:type="character" w:customStyle="1" w:styleId="v22586">
    <w:name w:val="v22_58_6"/>
    <w:basedOn w:val="Standaardalinea-lettertype"/>
    <w:rsid w:val="00F569F2"/>
  </w:style>
  <w:style w:type="character" w:customStyle="1" w:styleId="v22587">
    <w:name w:val="v22_58_7"/>
    <w:basedOn w:val="Standaardalinea-lettertype"/>
    <w:rsid w:val="00F569F2"/>
  </w:style>
  <w:style w:type="character" w:customStyle="1" w:styleId="v22588">
    <w:name w:val="v22_58_8"/>
    <w:basedOn w:val="Standaardalinea-lettertype"/>
    <w:rsid w:val="00F569F2"/>
  </w:style>
  <w:style w:type="character" w:customStyle="1" w:styleId="v22589">
    <w:name w:val="v22_58_9"/>
    <w:basedOn w:val="Standaardalinea-lettertype"/>
    <w:rsid w:val="00F569F2"/>
  </w:style>
  <w:style w:type="character" w:customStyle="1" w:styleId="v225810">
    <w:name w:val="v22_58_10"/>
    <w:basedOn w:val="Standaardalinea-lettertype"/>
    <w:rsid w:val="00F569F2"/>
  </w:style>
  <w:style w:type="character" w:customStyle="1" w:styleId="v225811">
    <w:name w:val="v22_58_11"/>
    <w:basedOn w:val="Standaardalinea-lettertype"/>
    <w:rsid w:val="00F569F2"/>
  </w:style>
  <w:style w:type="character" w:customStyle="1" w:styleId="v225812">
    <w:name w:val="v22_58_12"/>
    <w:basedOn w:val="Standaardalinea-lettertype"/>
    <w:rsid w:val="00F569F2"/>
  </w:style>
  <w:style w:type="character" w:customStyle="1" w:styleId="v502531">
    <w:name w:val="v50_25_31"/>
    <w:basedOn w:val="Standaardalinea-lettertype"/>
    <w:rsid w:val="00B8036F"/>
  </w:style>
  <w:style w:type="character" w:customStyle="1" w:styleId="v502532">
    <w:name w:val="v50_25_32"/>
    <w:basedOn w:val="Standaardalinea-lettertype"/>
    <w:rsid w:val="00B8036F"/>
  </w:style>
  <w:style w:type="character" w:customStyle="1" w:styleId="v502533">
    <w:name w:val="v50_25_33"/>
    <w:basedOn w:val="Standaardalinea-lettertype"/>
    <w:rsid w:val="00B8036F"/>
  </w:style>
  <w:style w:type="character" w:customStyle="1" w:styleId="v502534">
    <w:name w:val="v50_25_34"/>
    <w:basedOn w:val="Standaardalinea-lettertype"/>
    <w:rsid w:val="00B8036F"/>
  </w:style>
  <w:style w:type="character" w:customStyle="1" w:styleId="v502535">
    <w:name w:val="v50_25_35"/>
    <w:basedOn w:val="Standaardalinea-lettertype"/>
    <w:rsid w:val="00B8036F"/>
  </w:style>
  <w:style w:type="character" w:customStyle="1" w:styleId="v502536">
    <w:name w:val="v50_25_36"/>
    <w:basedOn w:val="Standaardalinea-lettertype"/>
    <w:rsid w:val="00B8036F"/>
  </w:style>
  <w:style w:type="character" w:customStyle="1" w:styleId="v502537">
    <w:name w:val="v50_25_37"/>
    <w:basedOn w:val="Standaardalinea-lettertype"/>
    <w:rsid w:val="00B8036F"/>
  </w:style>
  <w:style w:type="character" w:customStyle="1" w:styleId="v502538">
    <w:name w:val="v50_25_38"/>
    <w:basedOn w:val="Standaardalinea-lettertype"/>
    <w:rsid w:val="00B8036F"/>
  </w:style>
  <w:style w:type="character" w:customStyle="1" w:styleId="v502539">
    <w:name w:val="v50_25_39"/>
    <w:basedOn w:val="Standaardalinea-lettertype"/>
    <w:rsid w:val="00B8036F"/>
  </w:style>
  <w:style w:type="character" w:customStyle="1" w:styleId="v502540">
    <w:name w:val="v50_25_40"/>
    <w:basedOn w:val="Standaardalinea-lettertype"/>
    <w:rsid w:val="00B8036F"/>
  </w:style>
  <w:style w:type="character" w:customStyle="1" w:styleId="v502541">
    <w:name w:val="v50_25_41"/>
    <w:basedOn w:val="Standaardalinea-lettertype"/>
    <w:rsid w:val="00B8036F"/>
  </w:style>
  <w:style w:type="character" w:customStyle="1" w:styleId="v502542">
    <w:name w:val="v50_25_42"/>
    <w:basedOn w:val="Standaardalinea-lettertype"/>
    <w:rsid w:val="00B8036F"/>
  </w:style>
  <w:style w:type="character" w:customStyle="1" w:styleId="v502543">
    <w:name w:val="v50_25_43"/>
    <w:basedOn w:val="Standaardalinea-lettertype"/>
    <w:rsid w:val="00B8036F"/>
  </w:style>
  <w:style w:type="character" w:customStyle="1" w:styleId="v502544">
    <w:name w:val="v50_25_44"/>
    <w:basedOn w:val="Standaardalinea-lettertype"/>
    <w:rsid w:val="00B8036F"/>
  </w:style>
  <w:style w:type="character" w:customStyle="1" w:styleId="v502545">
    <w:name w:val="v50_25_45"/>
    <w:basedOn w:val="Standaardalinea-lettertype"/>
    <w:rsid w:val="00B8036F"/>
  </w:style>
  <w:style w:type="character" w:customStyle="1" w:styleId="v502546">
    <w:name w:val="v50_25_46"/>
    <w:basedOn w:val="Standaardalinea-lettertype"/>
    <w:rsid w:val="00B8036F"/>
  </w:style>
  <w:style w:type="character" w:customStyle="1" w:styleId="v50513">
    <w:name w:val="v50_5_13"/>
    <w:basedOn w:val="Standaardalinea-lettertype"/>
    <w:rsid w:val="009857B6"/>
  </w:style>
  <w:style w:type="character" w:customStyle="1" w:styleId="v50514">
    <w:name w:val="v50_5_14"/>
    <w:basedOn w:val="Standaardalinea-lettertype"/>
    <w:rsid w:val="009857B6"/>
  </w:style>
  <w:style w:type="character" w:customStyle="1" w:styleId="v50515">
    <w:name w:val="v50_5_15"/>
    <w:basedOn w:val="Standaardalinea-lettertype"/>
    <w:rsid w:val="009857B6"/>
  </w:style>
  <w:style w:type="character" w:customStyle="1" w:styleId="v50516">
    <w:name w:val="v50_5_16"/>
    <w:basedOn w:val="Standaardalinea-lettertype"/>
    <w:rsid w:val="009857B6"/>
  </w:style>
  <w:style w:type="character" w:customStyle="1" w:styleId="v70211">
    <w:name w:val="v70_2_11"/>
    <w:basedOn w:val="Standaardalinea-lettertype"/>
    <w:rsid w:val="00AA3ABD"/>
  </w:style>
  <w:style w:type="character" w:customStyle="1" w:styleId="v70212">
    <w:name w:val="v70_2_12"/>
    <w:basedOn w:val="Standaardalinea-lettertype"/>
    <w:rsid w:val="00AA3ABD"/>
  </w:style>
  <w:style w:type="character" w:customStyle="1" w:styleId="v70213">
    <w:name w:val="v70_2_13"/>
    <w:basedOn w:val="Standaardalinea-lettertype"/>
    <w:rsid w:val="00AA3ABD"/>
  </w:style>
  <w:style w:type="character" w:customStyle="1" w:styleId="v70214">
    <w:name w:val="v70_2_14"/>
    <w:basedOn w:val="Standaardalinea-lettertype"/>
    <w:rsid w:val="00AA3ABD"/>
  </w:style>
  <w:style w:type="character" w:customStyle="1" w:styleId="v70215">
    <w:name w:val="v70_2_15"/>
    <w:basedOn w:val="Standaardalinea-lettertype"/>
    <w:rsid w:val="00AA3ABD"/>
  </w:style>
  <w:style w:type="character" w:customStyle="1" w:styleId="v70216">
    <w:name w:val="v70_2_16"/>
    <w:basedOn w:val="Standaardalinea-lettertype"/>
    <w:rsid w:val="00AA3ABD"/>
  </w:style>
  <w:style w:type="character" w:customStyle="1" w:styleId="v70217">
    <w:name w:val="v70_2_17"/>
    <w:basedOn w:val="Standaardalinea-lettertype"/>
    <w:rsid w:val="00AA3ABD"/>
  </w:style>
  <w:style w:type="paragraph" w:customStyle="1" w:styleId="gmail-m3931479691355161821msonospacing">
    <w:name w:val="gmail-m_3931479691355161821msonospacing"/>
    <w:basedOn w:val="Standaard"/>
    <w:rsid w:val="000B5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67">
    <w:name w:val="v52_1_67"/>
    <w:basedOn w:val="Standaardalinea-lettertype"/>
    <w:rsid w:val="005152AC"/>
  </w:style>
  <w:style w:type="character" w:customStyle="1" w:styleId="v52168">
    <w:name w:val="v52_1_68"/>
    <w:basedOn w:val="Standaardalinea-lettertype"/>
    <w:rsid w:val="005152AC"/>
  </w:style>
  <w:style w:type="character" w:customStyle="1" w:styleId="v52169">
    <w:name w:val="v52_1_69"/>
    <w:basedOn w:val="Standaardalinea-lettertype"/>
    <w:rsid w:val="005152AC"/>
  </w:style>
  <w:style w:type="character" w:customStyle="1" w:styleId="v52170">
    <w:name w:val="v52_1_70"/>
    <w:basedOn w:val="Standaardalinea-lettertype"/>
    <w:rsid w:val="005152AC"/>
  </w:style>
  <w:style w:type="character" w:customStyle="1" w:styleId="v52171">
    <w:name w:val="v52_1_71"/>
    <w:basedOn w:val="Standaardalinea-lettertype"/>
    <w:rsid w:val="005152AC"/>
  </w:style>
  <w:style w:type="character" w:customStyle="1" w:styleId="v52172">
    <w:name w:val="v52_1_72"/>
    <w:basedOn w:val="Standaardalinea-lettertype"/>
    <w:rsid w:val="005152AC"/>
  </w:style>
  <w:style w:type="character" w:customStyle="1" w:styleId="v52173">
    <w:name w:val="v52_1_73"/>
    <w:basedOn w:val="Standaardalinea-lettertype"/>
    <w:rsid w:val="005152AC"/>
  </w:style>
  <w:style w:type="character" w:customStyle="1" w:styleId="v52174">
    <w:name w:val="v52_1_74"/>
    <w:basedOn w:val="Standaardalinea-lettertype"/>
    <w:rsid w:val="005152AC"/>
  </w:style>
  <w:style w:type="character" w:customStyle="1" w:styleId="v52175">
    <w:name w:val="v52_1_75"/>
    <w:basedOn w:val="Standaardalinea-lettertype"/>
    <w:rsid w:val="005152AC"/>
  </w:style>
  <w:style w:type="character" w:customStyle="1" w:styleId="v52176">
    <w:name w:val="v52_1_76"/>
    <w:basedOn w:val="Standaardalinea-lettertype"/>
    <w:rsid w:val="005152AC"/>
  </w:style>
  <w:style w:type="character" w:customStyle="1" w:styleId="v52177">
    <w:name w:val="v52_1_77"/>
    <w:basedOn w:val="Standaardalinea-lettertype"/>
    <w:rsid w:val="005152AC"/>
  </w:style>
  <w:style w:type="character" w:customStyle="1" w:styleId="v52178">
    <w:name w:val="v52_1_78"/>
    <w:basedOn w:val="Standaardalinea-lettertype"/>
    <w:rsid w:val="005152AC"/>
  </w:style>
  <w:style w:type="character" w:customStyle="1" w:styleId="v52179">
    <w:name w:val="v52_1_79"/>
    <w:basedOn w:val="Standaardalinea-lettertype"/>
    <w:rsid w:val="005152AC"/>
  </w:style>
  <w:style w:type="character" w:customStyle="1" w:styleId="v52180">
    <w:name w:val="v52_1_80"/>
    <w:basedOn w:val="Standaardalinea-lettertype"/>
    <w:rsid w:val="005152AC"/>
  </w:style>
  <w:style w:type="character" w:customStyle="1" w:styleId="v68111">
    <w:name w:val="v68_11_1"/>
    <w:basedOn w:val="Standaardalinea-lettertype"/>
    <w:rsid w:val="001C194F"/>
  </w:style>
  <w:style w:type="character" w:customStyle="1" w:styleId="v68112">
    <w:name w:val="v68_11_2"/>
    <w:basedOn w:val="Standaardalinea-lettertype"/>
    <w:rsid w:val="001C194F"/>
  </w:style>
  <w:style w:type="character" w:customStyle="1" w:styleId="v68113">
    <w:name w:val="v68_11_3"/>
    <w:basedOn w:val="Standaardalinea-lettertype"/>
    <w:rsid w:val="001C194F"/>
  </w:style>
  <w:style w:type="character" w:customStyle="1" w:styleId="v68114">
    <w:name w:val="v68_11_4"/>
    <w:basedOn w:val="Standaardalinea-lettertype"/>
    <w:rsid w:val="001C194F"/>
  </w:style>
  <w:style w:type="character" w:customStyle="1" w:styleId="v68115">
    <w:name w:val="v68_11_5"/>
    <w:basedOn w:val="Standaardalinea-lettertype"/>
    <w:rsid w:val="001C194F"/>
  </w:style>
  <w:style w:type="character" w:customStyle="1" w:styleId="v68116">
    <w:name w:val="v68_11_6"/>
    <w:basedOn w:val="Standaardalinea-lettertype"/>
    <w:rsid w:val="00297C8E"/>
  </w:style>
  <w:style w:type="character" w:customStyle="1" w:styleId="v68117">
    <w:name w:val="v68_11_7"/>
    <w:basedOn w:val="Standaardalinea-lettertype"/>
    <w:rsid w:val="00297C8E"/>
  </w:style>
  <w:style w:type="character" w:customStyle="1" w:styleId="v68118">
    <w:name w:val="v68_11_8"/>
    <w:basedOn w:val="Standaardalinea-lettertype"/>
    <w:rsid w:val="00297C8E"/>
  </w:style>
  <w:style w:type="character" w:customStyle="1" w:styleId="v68119">
    <w:name w:val="v68_11_9"/>
    <w:basedOn w:val="Standaardalinea-lettertype"/>
    <w:rsid w:val="00297C8E"/>
  </w:style>
  <w:style w:type="character" w:customStyle="1" w:styleId="v681110">
    <w:name w:val="v68_11_10"/>
    <w:basedOn w:val="Standaardalinea-lettertype"/>
    <w:rsid w:val="00297C8E"/>
  </w:style>
  <w:style w:type="character" w:customStyle="1" w:styleId="v681111">
    <w:name w:val="v68_11_11"/>
    <w:basedOn w:val="Standaardalinea-lettertype"/>
    <w:rsid w:val="00297C8E"/>
  </w:style>
  <w:style w:type="character" w:customStyle="1" w:styleId="v681112">
    <w:name w:val="v68_11_12"/>
    <w:basedOn w:val="Standaardalinea-lettertype"/>
    <w:rsid w:val="00297C8E"/>
  </w:style>
  <w:style w:type="character" w:customStyle="1" w:styleId="v681113">
    <w:name w:val="v68_11_13"/>
    <w:basedOn w:val="Standaardalinea-lettertype"/>
    <w:rsid w:val="00297C8E"/>
  </w:style>
  <w:style w:type="character" w:customStyle="1" w:styleId="v681114">
    <w:name w:val="v68_11_14"/>
    <w:basedOn w:val="Standaardalinea-lettertype"/>
    <w:rsid w:val="00297C8E"/>
  </w:style>
  <w:style w:type="character" w:customStyle="1" w:styleId="v681115">
    <w:name w:val="v68_11_15"/>
    <w:basedOn w:val="Standaardalinea-lettertype"/>
    <w:rsid w:val="00297C8E"/>
  </w:style>
  <w:style w:type="character" w:customStyle="1" w:styleId="v681116">
    <w:name w:val="v68_11_16"/>
    <w:basedOn w:val="Standaardalinea-lettertype"/>
    <w:rsid w:val="00297C8E"/>
  </w:style>
  <w:style w:type="character" w:styleId="Onopgelostemelding">
    <w:name w:val="Unresolved Mention"/>
    <w:basedOn w:val="Standaardalinea-lettertype"/>
    <w:uiPriority w:val="99"/>
    <w:semiHidden/>
    <w:unhideWhenUsed/>
    <w:rsid w:val="003A2180"/>
    <w:rPr>
      <w:color w:val="605E5C"/>
      <w:shd w:val="clear" w:color="auto" w:fill="E1DFDD"/>
    </w:rPr>
  </w:style>
  <w:style w:type="character" w:customStyle="1" w:styleId="v52627">
    <w:name w:val="v52_6_27"/>
    <w:basedOn w:val="Standaardalinea-lettertype"/>
    <w:rsid w:val="00482379"/>
  </w:style>
  <w:style w:type="character" w:customStyle="1" w:styleId="v52628">
    <w:name w:val="v52_6_28"/>
    <w:basedOn w:val="Standaardalinea-lettertype"/>
    <w:rsid w:val="00482379"/>
  </w:style>
  <w:style w:type="character" w:customStyle="1" w:styleId="v52629">
    <w:name w:val="v52_6_29"/>
    <w:basedOn w:val="Standaardalinea-lettertype"/>
    <w:rsid w:val="00482379"/>
  </w:style>
  <w:style w:type="character" w:customStyle="1" w:styleId="v52630">
    <w:name w:val="v52_6_30"/>
    <w:basedOn w:val="Standaardalinea-lettertype"/>
    <w:rsid w:val="00482379"/>
  </w:style>
  <w:style w:type="character" w:customStyle="1" w:styleId="v52631">
    <w:name w:val="v52_6_31"/>
    <w:basedOn w:val="Standaardalinea-lettertype"/>
    <w:rsid w:val="00482379"/>
  </w:style>
  <w:style w:type="character" w:customStyle="1" w:styleId="v52632">
    <w:name w:val="v52_6_32"/>
    <w:basedOn w:val="Standaardalinea-lettertype"/>
    <w:rsid w:val="00482379"/>
  </w:style>
  <w:style w:type="character" w:customStyle="1" w:styleId="v52633">
    <w:name w:val="v52_6_33"/>
    <w:basedOn w:val="Standaardalinea-lettertype"/>
    <w:rsid w:val="00482379"/>
  </w:style>
  <w:style w:type="character" w:customStyle="1" w:styleId="v52634">
    <w:name w:val="v52_6_34"/>
    <w:basedOn w:val="Standaardalinea-lettertype"/>
    <w:rsid w:val="00482379"/>
  </w:style>
  <w:style w:type="character" w:customStyle="1" w:styleId="v52635">
    <w:name w:val="v52_6_35"/>
    <w:basedOn w:val="Standaardalinea-lettertype"/>
    <w:rsid w:val="00482379"/>
  </w:style>
  <w:style w:type="character" w:customStyle="1" w:styleId="v52636">
    <w:name w:val="v52_6_36"/>
    <w:basedOn w:val="Standaardalinea-lettertype"/>
    <w:rsid w:val="00482379"/>
  </w:style>
  <w:style w:type="character" w:customStyle="1" w:styleId="v50418">
    <w:name w:val="v50_4_18"/>
    <w:basedOn w:val="Standaardalinea-lettertype"/>
    <w:rsid w:val="002B3E94"/>
  </w:style>
  <w:style w:type="character" w:customStyle="1" w:styleId="em">
    <w:name w:val="em"/>
    <w:basedOn w:val="Standaardalinea-lettertype"/>
    <w:rsid w:val="002B3E94"/>
  </w:style>
  <w:style w:type="character" w:customStyle="1" w:styleId="v50419">
    <w:name w:val="v50_4_19"/>
    <w:basedOn w:val="Standaardalinea-lettertype"/>
    <w:rsid w:val="002B3E94"/>
  </w:style>
  <w:style w:type="character" w:customStyle="1" w:styleId="v50420">
    <w:name w:val="v50_4_20"/>
    <w:basedOn w:val="Standaardalinea-lettertype"/>
    <w:rsid w:val="002B3E94"/>
  </w:style>
  <w:style w:type="character" w:customStyle="1" w:styleId="v50421">
    <w:name w:val="v50_4_21"/>
    <w:basedOn w:val="Standaardalinea-lettertype"/>
    <w:rsid w:val="002B3E94"/>
  </w:style>
  <w:style w:type="character" w:customStyle="1" w:styleId="v50422">
    <w:name w:val="v50_4_22"/>
    <w:basedOn w:val="Standaardalinea-lettertype"/>
    <w:rsid w:val="002B3E94"/>
  </w:style>
  <w:style w:type="character" w:customStyle="1" w:styleId="v50423">
    <w:name w:val="v50_4_23"/>
    <w:basedOn w:val="Standaardalinea-lettertype"/>
    <w:rsid w:val="002B3E94"/>
  </w:style>
  <w:style w:type="character" w:customStyle="1" w:styleId="v50424">
    <w:name w:val="v50_4_24"/>
    <w:basedOn w:val="Standaardalinea-lettertype"/>
    <w:rsid w:val="002B3E94"/>
  </w:style>
  <w:style w:type="character" w:customStyle="1" w:styleId="v50425">
    <w:name w:val="v50_4_25"/>
    <w:basedOn w:val="Standaardalinea-lettertype"/>
    <w:rsid w:val="002B3E94"/>
  </w:style>
  <w:style w:type="paragraph" w:styleId="Lijstalinea">
    <w:name w:val="List Paragraph"/>
    <w:basedOn w:val="Standaard"/>
    <w:uiPriority w:val="34"/>
    <w:qFormat/>
    <w:rsid w:val="005463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23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1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3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6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14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70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030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88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57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486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62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06550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895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569648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95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1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82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882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61275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4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15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418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08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902959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60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0345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449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500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29951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21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0013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6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27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685249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697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156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6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78583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3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615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715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633894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66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79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527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121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983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7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0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5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31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14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1898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4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1160">
              <w:blockQuote w:val="1"/>
              <w:marLeft w:val="225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2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9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60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1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1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4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7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28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6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2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06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7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55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68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49D3F-D7B3-4F8C-9B81-2D91C87AE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713</Words>
  <Characters>3926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8</cp:revision>
  <cp:lastPrinted>2021-06-18T08:23:00Z</cp:lastPrinted>
  <dcterms:created xsi:type="dcterms:W3CDTF">2021-08-18T16:04:00Z</dcterms:created>
  <dcterms:modified xsi:type="dcterms:W3CDTF">2021-08-19T07:39:00Z</dcterms:modified>
</cp:coreProperties>
</file>